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70A18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570A18" w:rsidRPr="00D20A19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placeholder>
              <w:docPart w:val="3FAD6642F9444B3A9BF0599E7ED20E7B"/>
            </w:placeholder>
            <w15:color w:val="000000"/>
            <w:text/>
          </w:sdtPr>
          <w:sdtEndPr>
            <w:rPr>
              <w:rStyle w:val="DefaultParagraphFont"/>
              <w:rFonts w:ascii="Trebuchet MS" w:hAnsi="Trebuchet MS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4C4DC8" w:rsidP="004C4DC8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>
                  <w:rPr>
                    <w:rStyle w:val="Style2"/>
                  </w:rPr>
                  <w:t>Computer Science and Engineering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4C4DC8" w:rsidP="004C4DC8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b/>
                  <w:bCs/>
                  <w:color w:val="000000"/>
                  <w:sz w:val="23"/>
                  <w:szCs w:val="23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Content>
                <w:r w:rsidRPr="004C4DC8">
                  <w:rPr>
                    <w:b/>
                    <w:bCs/>
                    <w:color w:val="000000"/>
                    <w:sz w:val="23"/>
                    <w:szCs w:val="23"/>
                  </w:rPr>
                  <w:t>DIGITAL SYSTEM DESIGN</w:t>
                </w:r>
              </w:sdtContent>
            </w:sdt>
            <w:r w:rsidR="00F91718" w:rsidRPr="0098212A">
              <w:rPr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b/>
                  <w:bCs/>
                  <w:color w:val="000000"/>
                  <w:sz w:val="23"/>
                  <w:szCs w:val="23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Content>
                <w:r w:rsidRPr="004C4DC8">
                  <w:rPr>
                    <w:b/>
                    <w:bCs/>
                    <w:color w:val="000000"/>
                    <w:sz w:val="23"/>
                    <w:szCs w:val="23"/>
                  </w:rPr>
                  <w:t>CSE 2153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807178" w:rsidRDefault="004C4DC8" w:rsidP="004C4DC8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Style w:val="Style2"/>
                  <w:color w:val="808080" w:themeColor="background1" w:themeShade="80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r>
                  <w:rPr>
                    <w:rStyle w:val="Style2"/>
                    <w:color w:val="808080" w:themeColor="background1" w:themeShade="80"/>
                  </w:rPr>
                  <w:t>III</w:t>
                </w:r>
              </w:sdtContent>
            </w:sdt>
            <w:r w:rsidR="00F91718" w:rsidRPr="0098212A">
              <w:rPr>
                <w:rFonts w:ascii="Trebuchet MS" w:hAnsi="Trebuchet MS"/>
                <w:caps/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r>
                  <w:rPr>
                    <w:rStyle w:val="Style2"/>
                  </w:rPr>
                  <w:t>CSE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>
            <w:rPr>
              <w:rStyle w:val="DefaultParagraphFont"/>
              <w:rFonts w:ascii="Trebuchet MS" w:hAnsi="Trebuchet MS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807178" w:rsidRDefault="004C4DC8" w:rsidP="004C4DC8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>
                  <w:rPr>
                    <w:rStyle w:val="Style2"/>
                  </w:rPr>
                  <w:t xml:space="preserve">Dr. </w:t>
                </w:r>
                <w:proofErr w:type="spellStart"/>
                <w:r>
                  <w:rPr>
                    <w:rStyle w:val="Style2"/>
                  </w:rPr>
                  <w:t>Hemalatha</w:t>
                </w:r>
                <w:proofErr w:type="spellEnd"/>
                <w:r>
                  <w:rPr>
                    <w:rStyle w:val="Style2"/>
                  </w:rPr>
                  <w:t xml:space="preserve"> S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B235C" w:rsidRPr="006A627A" w:rsidTr="004C4DC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B235C" w:rsidRPr="006A627A" w:rsidTr="004C4DC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C4DC8" w:rsidP="004C4DC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1760825666"/>
                      <w:placeholder>
                        <w:docPart w:val="3F9BE361D7DA4FB59C62FED87A5F0A01"/>
                      </w:placeholder>
                      <w:text/>
                    </w:sdtPr>
                    <w:sdtContent>
                      <w:r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C4DC8" w:rsidP="004C4DC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595515136"/>
                      <w:placeholder>
                        <w:docPart w:val="4128FDD18624461D8D0D2A6CEC9A6069"/>
                      </w:placeholder>
                      <w:text/>
                    </w:sdtPr>
                    <w:sdtContent>
                      <w:r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C4DC8" w:rsidP="004C4DC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393433470"/>
                      <w:placeholder>
                        <w:docPart w:val="D7ACDF01CDF2429BBE465EDE0402A41F"/>
                      </w:placeholder>
                      <w:text/>
                    </w:sdtPr>
                    <w:sdtContent>
                      <w:r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B235C" w:rsidRPr="006A627A" w:rsidRDefault="004C4DC8" w:rsidP="004C4DC8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550509663"/>
                      <w:placeholder>
                        <w:docPart w:val="7EF267242FBF4B2A890EC504C872F985"/>
                      </w:placeholder>
                      <w:text/>
                    </w:sdtPr>
                    <w:sdtContent>
                      <w:r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</w:tr>
          </w:tbl>
          <w:p w:rsidR="00F91718" w:rsidRPr="00807178" w:rsidRDefault="00F91718" w:rsidP="006B235C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:rsidR="00570A18" w:rsidRDefault="001649E9" w:rsidP="0065081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 w:rsidR="00570A18"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570A18" w:rsidRPr="00D20A19" w:rsidRDefault="00570A18" w:rsidP="00570A18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570A18" w:rsidRPr="005E0EC6" w:rsidTr="002E13CD">
        <w:trPr>
          <w:trHeight w:val="720"/>
        </w:trPr>
        <w:tc>
          <w:tcPr>
            <w:tcW w:w="809" w:type="dxa"/>
            <w:vAlign w:val="center"/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570A18" w:rsidRPr="003B4674" w:rsidRDefault="00570A18" w:rsidP="002E13C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570A18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800963076"/>
            <w:placeholder>
              <w:docPart w:val="9408E887F28C47B792F270C0EB954E1A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4C4DC8" w:rsidP="004C4DC8">
                <w:pPr>
                  <w:spacing w:line="276" w:lineRule="auto"/>
                </w:pPr>
                <w:r w:rsidRPr="004C4DC8">
                  <w:t xml:space="preserve">Describe the operations of basic logic gates and implementation technology, apply k-map to simplify logical expressions, implement and </w:t>
                </w:r>
                <w:proofErr w:type="spellStart"/>
                <w:r w:rsidRPr="004C4DC8">
                  <w:t>analyse</w:t>
                </w:r>
                <w:proofErr w:type="spellEnd"/>
                <w:r w:rsidRPr="004C4DC8">
                  <w:t xml:space="preserve"> the performance of logic functions in various form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3855F1E526EB434E8D733A8066E61D4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4C4DC8" w:rsidP="004C4DC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7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47CC22E08A5472787947A0831B85A6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570A18" w:rsidRDefault="001E0AD7" w:rsidP="001E0AD7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5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-881392527"/>
            <w:placeholder>
              <w:docPart w:val="88130FD6178F42DDA7AE32DBE1D2812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4C4DC8" w:rsidP="004C4DC8">
                <w:r w:rsidRPr="004C4DC8">
                  <w:t xml:space="preserve">Design and </w:t>
                </w:r>
                <w:proofErr w:type="spellStart"/>
                <w:r w:rsidRPr="004C4DC8">
                  <w:t>analyse</w:t>
                </w:r>
                <w:proofErr w:type="spellEnd"/>
                <w:r w:rsidRPr="004C4DC8">
                  <w:t xml:space="preserve"> arithmetic circuits and combinational circuits using multiplexers, encoders, and decoders</w:t>
                </w:r>
                <w:r>
                  <w:t>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397DB0DC11D74D68A9C1AAC8B7F3BBF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4C4DC8" w:rsidP="004C4DC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4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8A33A3F51ED54EA8BC9E298D12C1424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1E0AD7" w:rsidP="001E0AD7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9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alias w:val="Course Outcome"/>
            <w:tag w:val="CO"/>
            <w:id w:val="570086470"/>
            <w:placeholder>
              <w:docPart w:val="9DD39784EF2E4D94BB05F2695C6B16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4C4DC8" w:rsidP="004C4DC8">
                <w:r w:rsidRPr="004C4DC8">
                  <w:t>Discuss about the types of flip-flops and use them to design synchronous and asynchronous sequential circ</w:t>
                </w:r>
                <w:r>
                  <w:t>uits for different application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C920DCA4740E44148DAE6580513712D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4C4DC8" w:rsidP="004C4DC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7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4C71C3AE7B5145DC9D1737EB544FB2B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1E0AD7" w:rsidP="001E0AD7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6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alias w:val="Course Outcome"/>
            <w:tag w:val="CO"/>
            <w:id w:val="-789206353"/>
            <w:placeholder>
              <w:docPart w:val="0FA3D590F4A14734884D66A7BA8CA2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4C4DC8" w:rsidP="00301E49">
                <w:r w:rsidRPr="004C4DC8">
                  <w:t>Design systems like simple processor, bit counting circuit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99D20839CF7E4765B5EA73D6FA53F33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4C4DC8" w:rsidP="004C4DC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9F456DC836B4C5DAC7D13886A26863C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301E49" w:rsidRDefault="001E0AD7" w:rsidP="001E0AD7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301E49" w:rsidRPr="005E0EC6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1585751787"/>
            <w:placeholder>
              <w:docPart w:val="492D301B4EFE4CFF91E259A04A004B67"/>
            </w:placeholder>
            <w:showingPlcHdr/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301E49" w:rsidRDefault="00301E49" w:rsidP="00301E49">
                <w:r w:rsidRPr="00B16533">
                  <w:rPr>
                    <w:rStyle w:val="PlaceholderText"/>
                    <w:rFonts w:asciiTheme="minorHAnsi" w:hAnsiTheme="minorHAnsi" w:cs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DDEDA8151B034228AF3C24119A4712E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01E49" w:rsidP="00301E49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34D03ABC3F4A4382AA754BCA3B58E5A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301E49" w:rsidRDefault="00301E49" w:rsidP="00301E49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570A18" w:rsidRPr="005E0EC6" w:rsidTr="002E13C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20B2D758ABC24A28B4546535F92B6FD5"/>
            </w:placeholder>
            <w:showingPlcHdr/>
            <w:text/>
          </w:sdtPr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570A18" w:rsidRPr="005E0EC6" w:rsidRDefault="00570A18" w:rsidP="002E13C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4856FFB32CBE4AE382E087E81E5E96AC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C75201" w:rsidRDefault="00570A18" w:rsidP="002E13C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F1F425AFE41245E5B48948F3E726B99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A83C22" w:rsidP="00A83C22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4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C982DD98FF9541FAA07C1A9357FC89E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570A18" w:rsidRPr="00EF5DFE" w:rsidRDefault="00A83C22" w:rsidP="00A83C22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65081F" w:rsidRDefault="0065081F" w:rsidP="00570A18">
      <w:pPr>
        <w:rPr>
          <w:rFonts w:ascii="Trebuchet MS" w:hAnsi="Trebuchet MS" w:cs="Arial"/>
          <w:b/>
          <w:caps/>
        </w:rPr>
      </w:pPr>
    </w:p>
    <w:p w:rsidR="00570A18" w:rsidRPr="001649E9" w:rsidRDefault="001649E9" w:rsidP="0065081F">
      <w:pPr>
        <w:jc w:val="center"/>
        <w:rPr>
          <w:rFonts w:ascii="Trebuchet MS" w:hAnsi="Trebuchet MS" w:cs="Arial"/>
          <w:b/>
          <w:caps/>
          <w:u w:val="single"/>
        </w:rPr>
      </w:pPr>
      <w:r w:rsidRPr="001649E9">
        <w:rPr>
          <w:rFonts w:ascii="Trebuchet MS" w:hAnsi="Trebuchet MS"/>
          <w:b/>
          <w:bCs/>
          <w:u w:val="single"/>
        </w:rPr>
        <w:t>Assessment Plan</w:t>
      </w:r>
      <w:r w:rsidRPr="001649E9">
        <w:rPr>
          <w:rFonts w:ascii="Trebuchet MS" w:hAnsi="Trebuchet MS" w:cs="Arial"/>
          <w:b/>
          <w:caps/>
          <w:u w:val="single"/>
        </w:rPr>
        <w:t xml:space="preserve"> </w:t>
      </w:r>
    </w:p>
    <w:p w:rsidR="00570A18" w:rsidRDefault="00570A18" w:rsidP="00570A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:rsidR="00570A18" w:rsidRPr="00AF685D" w:rsidRDefault="00852A41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Assignments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570A18" w:rsidRPr="00AF685D" w:rsidTr="002E13CD">
        <w:trPr>
          <w:trHeight w:val="349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570A18" w:rsidRPr="00AF685D" w:rsidTr="002E13CD">
        <w:trPr>
          <w:trHeight w:val="996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570A18" w:rsidRPr="00AF685D" w:rsidTr="002E13CD">
        <w:trPr>
          <w:trHeight w:val="238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570A18" w:rsidRPr="00AF685D" w:rsidTr="002E13CD">
        <w:trPr>
          <w:trHeight w:val="252"/>
        </w:trPr>
        <w:tc>
          <w:tcPr>
            <w:tcW w:w="162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5A55B7" w:rsidRPr="00AF685D" w:rsidTr="005A55B7">
        <w:trPr>
          <w:trHeight w:val="439"/>
        </w:trPr>
        <w:tc>
          <w:tcPr>
            <w:tcW w:w="1620" w:type="dxa"/>
            <w:vMerge w:val="restart"/>
            <w:vAlign w:val="center"/>
          </w:tcPr>
          <w:p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5A55B7" w:rsidRPr="00AF685D" w:rsidRDefault="005A55B7" w:rsidP="00F21EC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EF34401A39024F43B264F03509F726A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21EC7">
                  <w:rPr>
                    <w:rStyle w:val="Style2"/>
                  </w:rPr>
                  <w:t>1-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952FE0B688F143FA82ACDD64CBF3B80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21EC7">
                  <w:rPr>
                    <w:rStyle w:val="Style2"/>
                  </w:rPr>
                  <w:t>1-1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EA8FA3EB92754710A1F584BFEBDF5102"/>
                </w:placeholder>
                <w:text/>
              </w:sdtPr>
              <w:sdtContent>
                <w:r w:rsidR="00F21EC7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8BCBDF1D9C424CE5A7882A747644D4B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15855">
                  <w:rPr>
                    <w:rStyle w:val="Style2"/>
                  </w:rPr>
                  <w:t>1-1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C1A59012173443B7A9C7F0F40E31824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15855">
                  <w:rPr>
                    <w:rStyle w:val="Style2"/>
                  </w:rPr>
                  <w:t>1-5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415855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D4E8BE59EDD54F76950B9C4F155827CD"/>
                </w:placeholder>
                <w:text/>
              </w:sdtPr>
              <w:sdtContent>
                <w:r w:rsidR="00415855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FF0BEBB96BD043ADAEB1CDE1D29F2AED"/>
                </w:placeholder>
                <w:text/>
              </w:sdtPr>
              <w:sdtContent>
                <w:r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415855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350659CA28034BD0BFAD9F0711D3299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21EC7">
                  <w:rPr>
                    <w:rStyle w:val="Style2"/>
                    <w:b/>
                  </w:rPr>
                  <w:t>5-9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10B7958CD71B4997BE7024706A243522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21EC7">
                  <w:rPr>
                    <w:rStyle w:val="Style2"/>
                  </w:rPr>
                  <w:t>2-3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9B6C70B2F1E548D3A02AC68BBC57ABF2"/>
                </w:placeholder>
                <w:text/>
              </w:sdtPr>
              <w:sdtContent>
                <w:r w:rsidR="00415855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5A55B7">
        <w:trPr>
          <w:trHeight w:val="394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415855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16191C7901F24609BF6480F8F4F6FAF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15855">
                  <w:rPr>
                    <w:rStyle w:val="Style2"/>
                  </w:rPr>
                  <w:t>10-1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1A652335457748FEA12CF50FF852C64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15855">
                  <w:rPr>
                    <w:rStyle w:val="Style2"/>
                  </w:rPr>
                  <w:t>4-5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8C212111C5C74A2A9461CAAA55CF8262"/>
                </w:placeholder>
                <w:text/>
              </w:sdtPr>
              <w:sdtContent>
                <w:r w:rsidR="00415855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849BE679912E41ED83D540D092969F4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15855">
                  <w:rPr>
                    <w:rStyle w:val="Style2"/>
                  </w:rPr>
                  <w:t>15-27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4A087A9334A94F77B7A440C4AB1CF9E8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15855">
                  <w:rPr>
                    <w:rStyle w:val="Style2"/>
                  </w:rPr>
                  <w:t>6-9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:rsidR="005A55B7" w:rsidRPr="00AF685D" w:rsidRDefault="005A55B7" w:rsidP="00686A89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6CC80D5002B84ADD8EDE06824F2FE20F"/>
                </w:placeholder>
                <w:text/>
              </w:sdtPr>
              <w:sdtContent>
                <w:r w:rsidR="00686A89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:rsidTr="002E13CD">
        <w:trPr>
          <w:trHeight w:val="238"/>
        </w:trPr>
        <w:tc>
          <w:tcPr>
            <w:tcW w:w="162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5A55B7" w:rsidRPr="00AF685D" w:rsidRDefault="005A55B7" w:rsidP="00415855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88BE919A8CC046FFB4A35C003BA335C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15855">
                  <w:rPr>
                    <w:rStyle w:val="Style2"/>
                  </w:rPr>
                  <w:t>15-2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03E9761917F140909D3B8B2BF192DE7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15855">
                  <w:rPr>
                    <w:rStyle w:val="Style2"/>
                  </w:rPr>
                  <w:t>6-7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895DE3204D34A60B86C52F4CF56CCD4"/>
                </w:placeholder>
                <w:text/>
              </w:sdtPr>
              <w:sdtContent>
                <w:r w:rsidR="00415855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</w:tbl>
    <w:p w:rsidR="00F91718" w:rsidRPr="00D20A19" w:rsidRDefault="00F91718" w:rsidP="00F91718">
      <w:pPr>
        <w:rPr>
          <w:rFonts w:ascii="Trebuchet MS" w:hAnsi="Trebuchet MS" w:cs="Arial"/>
          <w:b/>
          <w:caps/>
        </w:rPr>
      </w:pPr>
    </w:p>
    <w:p w:rsidR="00056F54" w:rsidRPr="0065081F" w:rsidRDefault="001649E9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:rsidR="00F91718" w:rsidRPr="00F91718" w:rsidRDefault="00F91718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:rsidTr="00F91718">
        <w:trPr>
          <w:trHeight w:val="475"/>
        </w:trPr>
        <w:tc>
          <w:tcPr>
            <w:tcW w:w="870" w:type="dxa"/>
            <w:vAlign w:val="center"/>
          </w:tcPr>
          <w:p w:rsidR="00F91718" w:rsidRPr="00D20A19" w:rsidRDefault="00F91718" w:rsidP="00F91718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229520380"/>
            <w:lock w:val="sdtLocked"/>
            <w:placeholder>
              <w:docPart w:val="FEB739181D994AC289E514E890851008"/>
            </w:placeholder>
            <w:text w:multiLine="1"/>
          </w:sdtPr>
          <w:sdtContent>
            <w:tc>
              <w:tcPr>
                <w:tcW w:w="8391" w:type="dxa"/>
              </w:tcPr>
              <w:p w:rsidR="00F91718" w:rsidRDefault="00D30A39" w:rsidP="00301E49">
                <w:r w:rsidRPr="00D30A39">
                  <w:rPr>
                    <w:rStyle w:val="Style2"/>
                    <w:sz w:val="22"/>
                    <w:szCs w:val="22"/>
                  </w:rPr>
                  <w:t>Introduction to the cours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:rsidR="00F91718" w:rsidRDefault="00E12DCC" w:rsidP="00E12DCC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 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D30A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386BC9347BB64B9D858C45A858142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30A39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922375328"/>
            <w:placeholder>
              <w:docPart w:val="5FBDFE1623E74F9DBD31F32B0C459110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D30A39" w:rsidP="00D30A39">
                <w:r w:rsidRPr="00D30A39">
                  <w:rPr>
                    <w:rStyle w:val="Style2"/>
                    <w:sz w:val="22"/>
                    <w:szCs w:val="22"/>
                  </w:rPr>
                  <w:t>Brief overview of Logic gates, Truth Tables: AND OR, NOT,</w:t>
                </w:r>
                <w:r>
                  <w:rPr>
                    <w:rStyle w:val="Style2"/>
                    <w:sz w:val="22"/>
                    <w:szCs w:val="22"/>
                  </w:rPr>
                  <w:t xml:space="preserve"> NAND, NOR, XOR gates, Sum-of-Products.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780185510"/>
            <w:placeholder>
              <w:docPart w:val="1119C023BA0144D8ADB97049F6AC860F"/>
            </w:placeholder>
            <w:text/>
          </w:sdtPr>
          <w:sdtContent>
            <w:tc>
              <w:tcPr>
                <w:tcW w:w="1179" w:type="dxa"/>
              </w:tcPr>
              <w:p w:rsidR="00301E49" w:rsidRDefault="00B66785" w:rsidP="00301E49">
                <w:pPr>
                  <w:jc w:val="center"/>
                </w:pPr>
                <w:r w:rsidRPr="00B66785">
                  <w:rPr>
                    <w:rStyle w:val="BodyText2"/>
                    <w:rFonts w:asciiTheme="minorHAnsi" w:hAnsiTheme="minorHAnsi" w:cs="Calibr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D30A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92945364"/>
                <w:placeholder>
                  <w:docPart w:val="B7254D8FF9EE4712B03FEAADD28DBA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30A39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1495803497"/>
            <w:placeholder>
              <w:docPart w:val="9F2D257F82AD4600ACE37AF145169C67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D30A39" w:rsidP="00D30A39">
                <w:r>
                  <w:rPr>
                    <w:rStyle w:val="Style2"/>
                    <w:sz w:val="22"/>
                    <w:szCs w:val="22"/>
                  </w:rPr>
                  <w:t xml:space="preserve">Sum-of-Products simplification, Product-of-Sums and its </w:t>
                </w:r>
                <w:proofErr w:type="spellStart"/>
                <w:r>
                  <w:rPr>
                    <w:rStyle w:val="Style2"/>
                    <w:sz w:val="22"/>
                    <w:szCs w:val="22"/>
                  </w:rPr>
                  <w:t>simplfication</w:t>
                </w:r>
                <w:proofErr w:type="spellEnd"/>
                <w:r w:rsidRPr="00D30A39">
                  <w:rPr>
                    <w:rStyle w:val="Style2"/>
                    <w:sz w:val="22"/>
                    <w:szCs w:val="22"/>
                  </w:rPr>
                  <w:t xml:space="preserve"> </w:t>
                </w:r>
                <w:r>
                  <w:rPr>
                    <w:rStyle w:val="Style2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438964051"/>
            <w:placeholder>
              <w:docPart w:val="D9D708389700407C9B010B155CF1C5E3"/>
            </w:placeholder>
            <w:text/>
          </w:sdtPr>
          <w:sdtContent>
            <w:tc>
              <w:tcPr>
                <w:tcW w:w="1179" w:type="dxa"/>
              </w:tcPr>
              <w:p w:rsidR="00301E49" w:rsidRDefault="00B66785" w:rsidP="00301E49">
                <w:pPr>
                  <w:jc w:val="center"/>
                </w:pPr>
                <w:r w:rsidRPr="00B66785">
                  <w:rPr>
                    <w:rStyle w:val="BodyText2"/>
                    <w:rFonts w:asciiTheme="minorHAnsi" w:hAnsiTheme="minorHAnsi" w:cs="Calibr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D30A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10114145"/>
                <w:placeholder>
                  <w:docPart w:val="5B8C9B3FC20E46C58BC0D7ECAFA2D3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30A39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551730948"/>
            <w:placeholder>
              <w:docPart w:val="8C25DA97702841ED9E9CF96F437FF06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D30A39" w:rsidP="00D30A39">
                <w:r>
                  <w:rPr>
                    <w:rStyle w:val="Style2"/>
                    <w:sz w:val="22"/>
                    <w:szCs w:val="22"/>
                  </w:rPr>
                  <w:t>I</w:t>
                </w:r>
                <w:r w:rsidRPr="00D30A39">
                  <w:rPr>
                    <w:rStyle w:val="Style2"/>
                    <w:sz w:val="22"/>
                    <w:szCs w:val="22"/>
                  </w:rPr>
                  <w:t xml:space="preserve">ntroduction to Verilog HDL, K map </w:t>
                </w:r>
                <w:r>
                  <w:rPr>
                    <w:rStyle w:val="Style2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1727515018"/>
            <w:placeholder>
              <w:docPart w:val="ADD449EEFED94676B99DC34BDA2AFECD"/>
            </w:placeholder>
            <w:text/>
          </w:sdtPr>
          <w:sdtContent>
            <w:tc>
              <w:tcPr>
                <w:tcW w:w="1179" w:type="dxa"/>
              </w:tcPr>
              <w:p w:rsidR="00301E49" w:rsidRDefault="00B66785" w:rsidP="00301E49">
                <w:pPr>
                  <w:jc w:val="center"/>
                </w:pPr>
                <w:r w:rsidRPr="00B66785">
                  <w:rPr>
                    <w:rStyle w:val="BodyText2"/>
                    <w:rFonts w:asciiTheme="minorHAnsi" w:hAnsiTheme="minorHAnsi" w:cs="Calibr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D30A3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469502733"/>
                <w:placeholder>
                  <w:docPart w:val="A7A52817640E4FE0AD95C380DB5939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D30A39"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21809174"/>
            <w:placeholder>
              <w:docPart w:val="0CBE817EDD3A4E2B8CA2FDFA9150B85B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D30A39" w:rsidP="00D30A39">
                <w:r>
                  <w:rPr>
                    <w:rStyle w:val="Style2"/>
                    <w:sz w:val="22"/>
                    <w:szCs w:val="22"/>
                  </w:rPr>
                  <w:t>K map simplification</w:t>
                </w:r>
                <w:r w:rsidRPr="00D30A39">
                  <w:rPr>
                    <w:rStyle w:val="Style2"/>
                    <w:sz w:val="22"/>
                    <w:szCs w:val="22"/>
                  </w:rPr>
                  <w:t>, Incompl</w:t>
                </w:r>
                <w:r>
                  <w:rPr>
                    <w:rStyle w:val="Style2"/>
                    <w:sz w:val="22"/>
                    <w:szCs w:val="22"/>
                  </w:rPr>
                  <w:t xml:space="preserve">etely Specified Functions, </w:t>
                </w:r>
                <w:r w:rsidRPr="00D30A39">
                  <w:rPr>
                    <w:rStyle w:val="Style2"/>
                    <w:sz w:val="22"/>
                    <w:szCs w:val="22"/>
                  </w:rPr>
                  <w:t>Fan in, Fac</w:t>
                </w:r>
                <w:r w:rsidR="00B66785">
                  <w:rPr>
                    <w:rStyle w:val="Style2"/>
                    <w:sz w:val="22"/>
                    <w:szCs w:val="22"/>
                  </w:rPr>
                  <w:t>toring</w:t>
                </w:r>
                <w:r w:rsidRPr="00D30A39">
                  <w:rPr>
                    <w:rStyle w:val="Style2"/>
                    <w:sz w:val="22"/>
                    <w:szCs w:val="22"/>
                  </w:rPr>
                  <w:t xml:space="preserve"> Functional decomposition, M</w:t>
                </w:r>
                <w:r>
                  <w:rPr>
                    <w:rStyle w:val="Style2"/>
                    <w:sz w:val="22"/>
                    <w:szCs w:val="22"/>
                  </w:rPr>
                  <w:t>ultilevel NAND and NOR Circuits.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1398507524"/>
            <w:placeholder>
              <w:docPart w:val="9BCAB84D567E4C24A15C20B04F0090DD"/>
            </w:placeholder>
            <w:text/>
          </w:sdtPr>
          <w:sdtContent>
            <w:tc>
              <w:tcPr>
                <w:tcW w:w="1179" w:type="dxa"/>
              </w:tcPr>
              <w:p w:rsidR="00301E49" w:rsidRDefault="00B66785" w:rsidP="00301E49">
                <w:pPr>
                  <w:jc w:val="center"/>
                </w:pPr>
                <w:r w:rsidRPr="00B66785">
                  <w:rPr>
                    <w:rStyle w:val="BodyText2"/>
                    <w:rFonts w:asciiTheme="minorHAnsi" w:hAnsiTheme="minorHAnsi" w:cs="Calibr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B6678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5361002"/>
                <w:placeholder>
                  <w:docPart w:val="C595679515FC4395BB15CA23611EFD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6785">
                  <w:rPr>
                    <w:rStyle w:val="Style2"/>
                    <w:rFonts w:ascii="Trebuchet MS" w:hAnsi="Trebuchet MS"/>
                    <w:b/>
                  </w:rPr>
                  <w:t>T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BodyText2"/>
              <w:rFonts w:asciiTheme="minorHAnsi" w:hAnsiTheme="minorHAnsi" w:cs="Calibri"/>
              <w:sz w:val="22"/>
              <w:szCs w:val="22"/>
            </w:rPr>
            <w:alias w:val="Course Plan Content"/>
            <w:tag w:val="CPC"/>
            <w:id w:val="-786047905"/>
            <w:placeholder>
              <w:docPart w:val="405B872B02F242A6A20FD4AB8F9A7B55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66785" w:rsidP="00B66785">
                <w:r w:rsidRPr="00B66785">
                  <w:rPr>
                    <w:rStyle w:val="BodyText2"/>
                    <w:rFonts w:asciiTheme="minorHAnsi" w:hAnsiTheme="minorHAnsi" w:cs="Calibri"/>
                    <w:sz w:val="22"/>
                    <w:szCs w:val="22"/>
                  </w:rPr>
                  <w:t xml:space="preserve">Functional decomposition, Multilevel NAND and NOR Circuits. Tutorial on k map </w:t>
                </w:r>
                <w:r>
                  <w:rPr>
                    <w:rStyle w:val="BodyText2"/>
                    <w:rFonts w:asciiTheme="minorHAnsi" w:hAnsiTheme="minorHAnsi" w:cs="Calibri"/>
                    <w:sz w:val="22"/>
                    <w:szCs w:val="22"/>
                  </w:rPr>
                  <w:t xml:space="preserve"> </w:t>
                </w:r>
                <w:r w:rsidRPr="00B66785">
                  <w:rPr>
                    <w:rStyle w:val="BodyText2"/>
                    <w:rFonts w:asciiTheme="minorHAnsi" w:hAnsiTheme="minorHAnsi" w:cs="Calibri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1117522924"/>
            <w:placeholder>
              <w:docPart w:val="8A67DAE6CD1E4FF98763430B5E60C9F7"/>
            </w:placeholder>
            <w:text/>
          </w:sdtPr>
          <w:sdtContent>
            <w:tc>
              <w:tcPr>
                <w:tcW w:w="1179" w:type="dxa"/>
              </w:tcPr>
              <w:p w:rsidR="00301E49" w:rsidRDefault="00B66785" w:rsidP="00301E49">
                <w:pPr>
                  <w:jc w:val="center"/>
                </w:pPr>
                <w:r w:rsidRPr="00B66785">
                  <w:rPr>
                    <w:rStyle w:val="BodyText2"/>
                    <w:rFonts w:asciiTheme="minorHAnsi" w:hAnsiTheme="minorHAnsi" w:cs="Calibri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B6678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22539921"/>
                <w:placeholder>
                  <w:docPart w:val="290C922C588741DD89C692831000CCE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6785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4F3446">
                  <w:rPr>
                    <w:rStyle w:val="Style2"/>
                    <w:rFonts w:ascii="Trebuchet MS" w:hAnsi="Trebuchet MS"/>
                    <w:b/>
                  </w:rPr>
                  <w:t>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2059196003"/>
            <w:placeholder>
              <w:docPart w:val="4EE61C8320B14A09A93B2C7B1FADD78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4F3446" w:rsidP="00301E49">
                <w:r w:rsidRPr="004F3446">
                  <w:rPr>
                    <w:rStyle w:val="Style2"/>
                    <w:sz w:val="22"/>
                    <w:szCs w:val="22"/>
                  </w:rPr>
                  <w:t>Addition of unsigned numbers- Half Adder, Full Adder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29419180"/>
            <w:placeholder>
              <w:docPart w:val="7BE6BA7531D5421CAD7C543BDF72EE7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E12DCC" w:rsidP="00E12DCC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B6678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59677684"/>
                <w:placeholder>
                  <w:docPart w:val="5D8B2B71A86043F6BE108A9F1B7006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6785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4F3446">
                  <w:rPr>
                    <w:rStyle w:val="Style2"/>
                    <w:rFonts w:ascii="Trebuchet MS" w:hAnsi="Trebuchet MS"/>
                    <w:b/>
                  </w:rPr>
                  <w:t>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901709070"/>
            <w:placeholder>
              <w:docPart w:val="F564002BC45F444CAD55C4F0161D09CD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4F3446" w:rsidP="00301E49">
                <w:r>
                  <w:rPr>
                    <w:rStyle w:val="Style2"/>
                    <w:sz w:val="22"/>
                    <w:szCs w:val="22"/>
                  </w:rPr>
                  <w:t xml:space="preserve">Ripple Carry Adder, </w:t>
                </w:r>
                <w:r w:rsidRPr="004F3446">
                  <w:rPr>
                    <w:rStyle w:val="Style2"/>
                    <w:sz w:val="22"/>
                    <w:szCs w:val="22"/>
                  </w:rPr>
                  <w:t>Signed Numbers – Adder/</w:t>
                </w:r>
                <w:proofErr w:type="spellStart"/>
                <w:r w:rsidRPr="004F3446">
                  <w:rPr>
                    <w:rStyle w:val="Style2"/>
                    <w:sz w:val="22"/>
                    <w:szCs w:val="22"/>
                  </w:rPr>
                  <w:t>Subtractor</w:t>
                </w:r>
                <w:proofErr w:type="spellEnd"/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979335655"/>
            <w:placeholder>
              <w:docPart w:val="6AF24398E63244788F8B7BC0598160E8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B6678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64284262"/>
                <w:placeholder>
                  <w:docPart w:val="DE694442D94E4513B43901BBCF2B53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F3446">
                  <w:rPr>
                    <w:rStyle w:val="Style2"/>
                    <w:rFonts w:ascii="Trebuchet MS" w:hAnsi="Trebuchet MS"/>
                    <w:b/>
                  </w:rPr>
                  <w:t>T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636748080"/>
            <w:placeholder>
              <w:docPart w:val="AF0F2579116E4765BF705F708EC46437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4F3446" w:rsidP="00301E49">
                <w:r>
                  <w:rPr>
                    <w:rStyle w:val="Style2"/>
                    <w:sz w:val="22"/>
                    <w:szCs w:val="22"/>
                  </w:rPr>
                  <w:t xml:space="preserve">Tutorial on signed and unsigned addition, Arithmetic Overflow, </w:t>
                </w:r>
                <w:r w:rsidRPr="004F3446">
                  <w:rPr>
                    <w:rStyle w:val="Style2"/>
                    <w:sz w:val="22"/>
                    <w:szCs w:val="22"/>
                  </w:rPr>
                  <w:t xml:space="preserve"> BCD Adder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598288304"/>
            <w:placeholder>
              <w:docPart w:val="1E3EEDC95D7B465CB57784CB4B548C5B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B6678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4597089"/>
                <w:placeholder>
                  <w:docPart w:val="165DBFC52374400D892454903DADA53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66785">
                  <w:rPr>
                    <w:rStyle w:val="Style2"/>
                    <w:rFonts w:ascii="Trebuchet MS" w:hAnsi="Trebuchet MS"/>
                    <w:b/>
                  </w:rPr>
                  <w:t>L</w:t>
                </w:r>
                <w:r w:rsidR="004F3446">
                  <w:rPr>
                    <w:rStyle w:val="Style2"/>
                    <w:rFonts w:ascii="Trebuchet MS" w:hAnsi="Trebuchet MS"/>
                    <w:b/>
                  </w:rPr>
                  <w:t>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375122092"/>
            <w:placeholder>
              <w:docPart w:val="FCF7D57E1E28450B896AACE3A487BCE0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4F3446" w:rsidP="00301E49">
                <w:r w:rsidRPr="004F3446">
                  <w:rPr>
                    <w:rStyle w:val="Style2"/>
                    <w:sz w:val="22"/>
                    <w:szCs w:val="22"/>
                  </w:rPr>
                  <w:t>Design of Arithmetic Circuits Using Verilog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2091686528"/>
            <w:placeholder>
              <w:docPart w:val="E2BBC4C4C5C945F78E73A432BCFC3FDF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4F344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15262304"/>
                <w:placeholder>
                  <w:docPart w:val="24F24C9A6B914FA1B204E7C39729D8F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F3446">
                  <w:rPr>
                    <w:rStyle w:val="Style2"/>
                    <w:rFonts w:ascii="Trebuchet MS" w:hAnsi="Trebuchet MS"/>
                    <w:b/>
                  </w:rPr>
                  <w:t>T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-543593527"/>
            <w:placeholder>
              <w:docPart w:val="AAB22D7FE1EB4D51BB27FAF468AE9E34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4F3446" w:rsidP="00301E49">
                <w:r>
                  <w:rPr>
                    <w:rStyle w:val="Style2"/>
                    <w:sz w:val="22"/>
                    <w:szCs w:val="22"/>
                  </w:rPr>
                  <w:t xml:space="preserve">Tutorial on </w:t>
                </w:r>
                <w:r w:rsidRPr="004F3446">
                  <w:rPr>
                    <w:rStyle w:val="Style2"/>
                    <w:sz w:val="22"/>
                    <w:szCs w:val="22"/>
                  </w:rPr>
                  <w:t>Design of Arithm</w:t>
                </w:r>
                <w:r>
                  <w:rPr>
                    <w:rStyle w:val="Style2"/>
                    <w:sz w:val="22"/>
                    <w:szCs w:val="22"/>
                  </w:rPr>
                  <w:t>etic Circuits Using Verilog,</w:t>
                </w:r>
                <w:r w:rsidRPr="004F3446">
                  <w:rPr>
                    <w:rStyle w:val="Style2"/>
                    <w:sz w:val="22"/>
                    <w:szCs w:val="22"/>
                  </w:rPr>
                  <w:t xml:space="preserve"> Fast adder - Carry-</w:t>
                </w:r>
                <w:proofErr w:type="spellStart"/>
                <w:r w:rsidRPr="004F3446">
                  <w:rPr>
                    <w:rStyle w:val="Style2"/>
                    <w:sz w:val="22"/>
                    <w:szCs w:val="22"/>
                  </w:rPr>
                  <w:t>Lookahead</w:t>
                </w:r>
                <w:proofErr w:type="spellEnd"/>
                <w:r w:rsidRPr="004F3446">
                  <w:rPr>
                    <w:rStyle w:val="Style2"/>
                    <w:sz w:val="22"/>
                    <w:szCs w:val="22"/>
                  </w:rPr>
                  <w:t xml:space="preserve"> Adder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451524027"/>
            <w:placeholder>
              <w:docPart w:val="E07B6AABB767422DA2486162AA9D8540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4F344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1232587"/>
                <w:placeholder>
                  <w:docPart w:val="AB5D2B2622084C67ACA8D56D3C4F9B0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F3446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915514834"/>
            <w:placeholder>
              <w:docPart w:val="357DA5313CB04B5C81E78DE543851011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4F3446" w:rsidP="00301E49">
                <w:r w:rsidRPr="004F3446">
                  <w:rPr>
                    <w:rStyle w:val="Style2"/>
                    <w:sz w:val="22"/>
                    <w:szCs w:val="22"/>
                  </w:rPr>
                  <w:t>Carry-</w:t>
                </w:r>
                <w:proofErr w:type="spellStart"/>
                <w:r w:rsidRPr="004F3446">
                  <w:rPr>
                    <w:rStyle w:val="Style2"/>
                    <w:sz w:val="22"/>
                    <w:szCs w:val="22"/>
                  </w:rPr>
                  <w:t>Lookahead</w:t>
                </w:r>
                <w:proofErr w:type="spellEnd"/>
                <w:r w:rsidRPr="004F3446">
                  <w:rPr>
                    <w:rStyle w:val="Style2"/>
                    <w:sz w:val="22"/>
                    <w:szCs w:val="22"/>
                  </w:rPr>
                  <w:t xml:space="preserve"> Adder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1560853140"/>
            <w:placeholder>
              <w:docPart w:val="E3A6E221AE3A4067B723A9191E0939DD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4F344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00202627"/>
                <w:placeholder>
                  <w:docPart w:val="D31A40B994654C439DCA82BD1C363C1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F3446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327786783"/>
            <w:placeholder>
              <w:docPart w:val="6ABBFD94B6734956AA1D4DEE4A2F2BF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4F3446" w:rsidP="00301E49">
                <w:r w:rsidRPr="004F3446">
                  <w:rPr>
                    <w:rStyle w:val="Style2"/>
                    <w:sz w:val="22"/>
                    <w:szCs w:val="22"/>
                  </w:rPr>
                  <w:t>Array multiplier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1945146766"/>
            <w:placeholder>
              <w:docPart w:val="CE90FC8F9F3840CEBD5FB8FB7BBA9CD2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4F3446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617501519"/>
                <w:placeholder>
                  <w:docPart w:val="4AB2ECF1FBA54838A5A6EBA39E94F52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F3446">
                  <w:rPr>
                    <w:rStyle w:val="Style2"/>
                    <w:rFonts w:ascii="Trebuchet MS" w:hAnsi="Trebuchet MS"/>
                    <w:b/>
                  </w:rPr>
                  <w:t>L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-2034570637"/>
            <w:placeholder>
              <w:docPart w:val="FAA67F7EEA6F4B4182712F7C865B9216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85204C" w:rsidP="00301E49">
                <w:r w:rsidRPr="0085204C">
                  <w:rPr>
                    <w:sz w:val="23"/>
                    <w:szCs w:val="23"/>
                  </w:rPr>
                  <w:t>Arithmetic comparison circuit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158233308"/>
            <w:placeholder>
              <w:docPart w:val="E0E8245A24E14224A53090E2F96A128C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D0C71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05832541"/>
                <w:placeholder>
                  <w:docPart w:val="F0EBD80DA368437D907581B24312A1E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D0C71">
                  <w:rPr>
                    <w:rStyle w:val="Style2"/>
                    <w:rFonts w:ascii="Trebuchet MS" w:hAnsi="Trebuchet MS"/>
                    <w:b/>
                  </w:rPr>
                  <w:t>L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586067556"/>
            <w:placeholder>
              <w:docPart w:val="616D5765047843A78C0FB7A476842B4D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85204C" w:rsidP="00301E49">
                <w:r w:rsidRPr="0085204C">
                  <w:t>Code converter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482285537"/>
            <w:placeholder>
              <w:docPart w:val="D2B0F8FC7AD2465EAA2A94EBC972A87A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D0C71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24209684"/>
                <w:placeholder>
                  <w:docPart w:val="2CB7582E1C0C4F168874D188E707DE7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D0C71">
                  <w:rPr>
                    <w:rStyle w:val="Style2"/>
                    <w:rFonts w:ascii="Trebuchet MS" w:hAnsi="Trebuchet MS"/>
                    <w:b/>
                  </w:rPr>
                  <w:t>T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1546793373"/>
            <w:placeholder>
              <w:docPart w:val="60CD57168CC248FDAA8AF36B2AFBE787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D0C71" w:rsidP="006D0C71">
                <w:r w:rsidRPr="006D0C71">
                  <w:t>Tutorial on Code converter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290027530"/>
            <w:placeholder>
              <w:docPart w:val="4F7469E6F7A1465EAE328051B6D451CC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D0C71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6825966"/>
                <w:placeholder>
                  <w:docPart w:val="BA17791F57D647C986A0B89911E399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D0C71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-1309477410"/>
            <w:placeholder>
              <w:docPart w:val="4B1AFF58FCC74D6EA987E2BFB2E6AFA9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D0C71" w:rsidP="006D0C71">
                <w:r w:rsidRPr="00055811">
                  <w:rPr>
                    <w:sz w:val="23"/>
                    <w:szCs w:val="23"/>
                  </w:rPr>
                  <w:t>Multiplexer</w:t>
                </w:r>
                <w:r w:rsidRPr="0085204C">
                  <w:rPr>
                    <w:sz w:val="23"/>
                    <w:szCs w:val="23"/>
                  </w:rPr>
                  <w:t xml:space="preserve"> </w:t>
                </w:r>
                <w:r>
                  <w:rPr>
                    <w:sz w:val="23"/>
                    <w:szCs w:val="23"/>
                  </w:rPr>
                  <w:t xml:space="preserve"> 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384771651"/>
            <w:placeholder>
              <w:docPart w:val="9064B9F48FAE4656A516EF0CF3B91D23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D0C71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673981384"/>
                <w:placeholder>
                  <w:docPart w:val="EF581408C33945E69987E42C832F6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D0C71">
                  <w:rPr>
                    <w:rStyle w:val="Style2"/>
                    <w:rFonts w:ascii="Trebuchet MS" w:hAnsi="Trebuchet MS"/>
                    <w:b/>
                  </w:rPr>
                  <w:t>L1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-933282033"/>
            <w:placeholder>
              <w:docPart w:val="9FF15E00EC744AFB9EF093DBB98AC5BE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D0C71" w:rsidP="006D0C71">
                <w:r w:rsidRPr="003A0657">
                  <w:rPr>
                    <w:sz w:val="23"/>
                    <w:szCs w:val="23"/>
                  </w:rPr>
                  <w:t>Decoder, Encoder</w:t>
                </w:r>
                <w:r w:rsidRPr="0085204C">
                  <w:rPr>
                    <w:sz w:val="23"/>
                    <w:szCs w:val="23"/>
                  </w:rPr>
                  <w:t xml:space="preserve"> 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820694113"/>
            <w:placeholder>
              <w:docPart w:val="14C3C91DC9AE4537AC228F3E7659BE4E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D0C71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3658309"/>
                <w:placeholder>
                  <w:docPart w:val="CDB7D0FD40C643C698256EF9623C649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D0C71">
                  <w:rPr>
                    <w:rStyle w:val="Style2"/>
                    <w:rFonts w:ascii="Trebuchet MS" w:hAnsi="Trebuchet MS"/>
                    <w:b/>
                  </w:rPr>
                  <w:t>L1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1059527048"/>
            <w:placeholder>
              <w:docPart w:val="90AAC7AD0DD54A1AB22A6F3AD4A6BC4C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85204C" w:rsidP="00301E49">
                <w:r w:rsidRPr="0085204C">
                  <w:rPr>
                    <w:sz w:val="23"/>
                    <w:szCs w:val="23"/>
                  </w:rPr>
                  <w:t>Verilog for Combinational Circuit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267083927"/>
            <w:placeholder>
              <w:docPart w:val="175FA6005E0144AA8722FFE3F0DAA096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D0C71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97434479"/>
                <w:placeholder>
                  <w:docPart w:val="B89010857D50455CA250ABE2096D2B5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D0C71">
                  <w:rPr>
                    <w:rStyle w:val="Style2"/>
                    <w:rFonts w:ascii="Trebuchet MS" w:hAnsi="Trebuchet MS"/>
                    <w:b/>
                  </w:rPr>
                  <w:t>T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-56622043"/>
            <w:placeholder>
              <w:docPart w:val="549D6F977DA4412CB4D323865AD37326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D0C71" w:rsidP="00301E49">
                <w:r w:rsidRPr="004F65EC">
                  <w:rPr>
                    <w:sz w:val="23"/>
                    <w:szCs w:val="23"/>
                  </w:rPr>
                  <w:t>Tutorial on applications of multiplexers and decoder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728271585"/>
            <w:placeholder>
              <w:docPart w:val="3816EA13995C4D679D1C340F7B3ECE9E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2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D0C71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00224180"/>
                <w:placeholder>
                  <w:docPart w:val="B57BBF82899341E8A9EC8F02842E4F4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D0C71">
                  <w:rPr>
                    <w:rStyle w:val="Style2"/>
                    <w:rFonts w:ascii="Trebuchet MS" w:hAnsi="Trebuchet MS"/>
                    <w:b/>
                  </w:rPr>
                  <w:t>L1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-1752880035"/>
            <w:placeholder>
              <w:docPart w:val="AE75C76967FC482F86FCD9CC6450711E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D0C71" w:rsidP="00301E49">
                <w:r w:rsidRPr="00503D01">
                  <w:rPr>
                    <w:sz w:val="23"/>
                    <w:szCs w:val="23"/>
                  </w:rPr>
                  <w:t>Flip-Flops-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76716259"/>
            <w:placeholder>
              <w:docPart w:val="C3E12521195D4F7E8594C6D07727D79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E12DCC" w:rsidP="00E12DCC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6035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69488505"/>
                <w:placeholder>
                  <w:docPart w:val="E0EB06B19CC94B8A821C2DB5EE62967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0357"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782926299"/>
            <w:placeholder>
              <w:docPart w:val="D32FA3BB44494D3880864EF3933A30D4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D0C71" w:rsidP="00301E49">
                <w:r w:rsidRPr="006D0C71">
                  <w:t>D, JK and T FF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54589000"/>
            <w:placeholder>
              <w:docPart w:val="066210E399A448B3816E860CFABDCECB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D0C71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71883433"/>
                <w:placeholder>
                  <w:docPart w:val="CD38749C93414919A56D05C7C53557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F52A7">
                  <w:rPr>
                    <w:rStyle w:val="Style2"/>
                    <w:rFonts w:ascii="Trebuchet MS" w:hAnsi="Trebuchet MS"/>
                    <w:b/>
                  </w:rPr>
                  <w:t>L1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630854910"/>
            <w:placeholder>
              <w:docPart w:val="9692FE893850475FB5001B0F25CE69EB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D0C71" w:rsidP="00301E49">
                <w:r w:rsidRPr="006D0C71">
                  <w:t>Registe</w:t>
                </w:r>
                <w:r w:rsidR="00BF52A7">
                  <w:t xml:space="preserve">rs, </w:t>
                </w:r>
                <w:r w:rsidRPr="006D0C71">
                  <w:t>Verilog for storage element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483289092"/>
            <w:placeholder>
              <w:docPart w:val="C4CD8AAD95104687ACFB800202F87BFE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BF52A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82367795"/>
                <w:placeholder>
                  <w:docPart w:val="DC0F2DB2756846098A17CB9CE9466F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F52A7">
                  <w:rPr>
                    <w:rStyle w:val="Style2"/>
                    <w:rFonts w:ascii="Trebuchet MS" w:hAnsi="Trebuchet MS"/>
                    <w:b/>
                  </w:rPr>
                  <w:t>L1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653418328"/>
            <w:placeholder>
              <w:docPart w:val="AFDB499C162D444685E2CAA789D31DEA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D0C71" w:rsidP="00301E49">
                <w:r w:rsidRPr="006D0C71">
                  <w:t>Master/Slave FF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60746557"/>
            <w:placeholder>
              <w:docPart w:val="02F95994831545679EEA0AA6668E89B7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BF52A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793021943"/>
                <w:placeholder>
                  <w:docPart w:val="87DCD2156C1D4AAFA1E2C60B998D68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F52A7">
                  <w:rPr>
                    <w:rStyle w:val="Style2"/>
                    <w:rFonts w:ascii="Trebuchet MS" w:hAnsi="Trebuchet MS"/>
                    <w:b/>
                  </w:rPr>
                  <w:t>L1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1087757087"/>
            <w:placeholder>
              <w:docPart w:val="11F9E836FF3449609D69661656CEDA96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D0C71" w:rsidP="00301E49">
                <w:r w:rsidRPr="006D0C71">
                  <w:t>Edge triggered FF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274594740"/>
            <w:placeholder>
              <w:docPart w:val="38E21A82BCF840259971C2BE4E727B03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D0C71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087146562"/>
                <w:placeholder>
                  <w:docPart w:val="E1578BF23E8D448DA03298A5292733B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D0C71">
                  <w:rPr>
                    <w:rStyle w:val="Style2"/>
                    <w:rFonts w:ascii="Trebuchet MS" w:hAnsi="Trebuchet MS"/>
                    <w:b/>
                  </w:rPr>
                  <w:t>T</w:t>
                </w:r>
                <w:r w:rsidR="00BF52A7">
                  <w:rPr>
                    <w:rStyle w:val="Style2"/>
                    <w:rFonts w:ascii="Trebuchet MS" w:hAnsi="Trebuchet MS"/>
                    <w:b/>
                  </w:rPr>
                  <w:t>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275946569"/>
            <w:placeholder>
              <w:docPart w:val="9CD8243E142F45488E5875D6A21FFAE0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D0C71" w:rsidP="00301E49">
                <w:r w:rsidRPr="006D0C71">
                  <w:t>Tutorial on FFs, Synchronous sequential circuit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610052432"/>
            <w:placeholder>
              <w:docPart w:val="D75C0464F0B54AFF8578B45B693E3EDF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6035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6654711"/>
                <w:placeholder>
                  <w:docPart w:val="9082C3D6014846A68ED89C23B026A67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F52A7"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-998958023"/>
            <w:placeholder>
              <w:docPart w:val="D1928DE5931045DFBBDAD1996F571ED8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60357" w:rsidP="00660357">
                <w:r w:rsidRPr="00660357">
                  <w:rPr>
                    <w:color w:val="000000"/>
                    <w:sz w:val="23"/>
                    <w:szCs w:val="23"/>
                  </w:rPr>
                  <w:t>Design of Synchronous Sequential Circuits- sta</w:t>
                </w:r>
                <w:r>
                  <w:rPr>
                    <w:color w:val="000000"/>
                    <w:sz w:val="23"/>
                    <w:szCs w:val="23"/>
                  </w:rPr>
                  <w:t>te assignment, state reduction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1344856249"/>
            <w:placeholder>
              <w:docPart w:val="AD63202A954F4221B9DC32969BD27721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6035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36032897"/>
                <w:placeholder>
                  <w:docPart w:val="C6F61DA34D244E7D8363217A4F93E50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0357">
                  <w:rPr>
                    <w:rStyle w:val="Style2"/>
                    <w:rFonts w:ascii="Trebuchet MS" w:hAnsi="Trebuchet MS"/>
                    <w:b/>
                  </w:rPr>
                  <w:t>L2</w:t>
                </w:r>
                <w:r w:rsidR="00BF52A7">
                  <w:rPr>
                    <w:rStyle w:val="Style2"/>
                    <w:rFonts w:ascii="Trebuchet MS" w:hAnsi="Trebuchet MS"/>
                    <w:b/>
                  </w:rPr>
                  <w:t>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-1596326758"/>
            <w:placeholder>
              <w:docPart w:val="75FFAD28910A4B9D9347551A45FECA33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60357" w:rsidP="00301E49">
                <w:r w:rsidRPr="00660357">
                  <w:rPr>
                    <w:color w:val="000000"/>
                    <w:sz w:val="23"/>
                    <w:szCs w:val="23"/>
                  </w:rPr>
                  <w:t>Moore-Mealy machines,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296100695"/>
            <w:placeholder>
              <w:docPart w:val="D69118E5B9714ACAA52AC2DC991C8874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BE5DB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29075412"/>
                <w:placeholder>
                  <w:docPart w:val="6CEF9A11C0624B5B967369AAB4CE1FF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F52A7">
                  <w:rPr>
                    <w:rStyle w:val="Style2"/>
                    <w:rFonts w:ascii="Trebuchet MS" w:hAnsi="Trebuchet MS"/>
                    <w:b/>
                  </w:rPr>
                  <w:t>L2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alias w:val="Course Plan Content"/>
            <w:tag w:val="CPC"/>
            <w:id w:val="-697547826"/>
            <w:placeholder>
              <w:docPart w:val="60E368871BA342078CD5FCCB2A323FDC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F52A7" w:rsidP="00301E49">
                <w:r>
                  <w:t>D</w:t>
                </w:r>
                <w:r w:rsidR="00BE5DBB" w:rsidRPr="00BE5DBB">
                  <w:t>esign of synchronous counter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476100918"/>
            <w:placeholder>
              <w:docPart w:val="47465A2CE72F423BA38FFE33A9147757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6035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5634394"/>
                <w:placeholder>
                  <w:docPart w:val="14C60716CEEC4718A75FD758D2C765E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F52A7">
                  <w:rPr>
                    <w:rStyle w:val="Style2"/>
                    <w:rFonts w:ascii="Trebuchet MS" w:hAnsi="Trebuchet MS"/>
                    <w:b/>
                  </w:rPr>
                  <w:t>T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46886142"/>
            <w:placeholder>
              <w:docPart w:val="E5B87BE538B54B36A770BA946CB1B85D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F52A7" w:rsidP="00BF52A7">
                <w:r>
                  <w:rPr>
                    <w:sz w:val="23"/>
                    <w:szCs w:val="23"/>
                  </w:rPr>
                  <w:t xml:space="preserve"> Tutorial on Design of Synchronous sequential circuit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641149675"/>
            <w:placeholder>
              <w:docPart w:val="B7E13D0301C948768DB8840449699C41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6035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64741107"/>
                <w:placeholder>
                  <w:docPart w:val="3D3CEE50CE5149B8A7B40213194A574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0357">
                  <w:rPr>
                    <w:rStyle w:val="Style2"/>
                    <w:rFonts w:ascii="Trebuchet MS" w:hAnsi="Trebuchet MS"/>
                    <w:b/>
                  </w:rPr>
                  <w:t>L2</w:t>
                </w:r>
                <w:r w:rsidR="00BF52A7">
                  <w:rPr>
                    <w:rStyle w:val="Style2"/>
                    <w:rFonts w:ascii="Trebuchet MS" w:hAnsi="Trebuchet MS"/>
                    <w:b/>
                  </w:rPr>
                  <w:t>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1155036892"/>
            <w:placeholder>
              <w:docPart w:val="7C128CD10A214DBC9E35C55D6F887321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F52A7" w:rsidP="00BF52A7">
                <w:r>
                  <w:rPr>
                    <w:sz w:val="23"/>
                    <w:szCs w:val="23"/>
                  </w:rPr>
                  <w:t xml:space="preserve"> </w:t>
                </w:r>
                <w:r w:rsidRPr="00FC20D7">
                  <w:rPr>
                    <w:sz w:val="23"/>
                    <w:szCs w:val="23"/>
                  </w:rPr>
                  <w:t>Ripple Counter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655694152"/>
            <w:placeholder>
              <w:docPart w:val="F23F3C7E385943EDBD46468E139DAD9E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6035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057689"/>
                <w:placeholder>
                  <w:docPart w:val="25A8CB2C9043453EA033F2739C4B5B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F52A7"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179937815"/>
            <w:placeholder>
              <w:docPart w:val="889683A31FDA4F9BB70B7CA63155474F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F52A7" w:rsidP="00BF52A7">
                <w:r>
                  <w:rPr>
                    <w:sz w:val="23"/>
                    <w:szCs w:val="23"/>
                  </w:rPr>
                  <w:t xml:space="preserve"> </w:t>
                </w:r>
                <w:r w:rsidRPr="00E86FE2">
                  <w:rPr>
                    <w:sz w:val="23"/>
                    <w:szCs w:val="23"/>
                  </w:rPr>
                  <w:t>Shift Register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33276694"/>
            <w:placeholder>
              <w:docPart w:val="069FF76CFAC94263B826DF5346DF8133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6035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7452130"/>
                <w:placeholder>
                  <w:docPart w:val="AA5168C06F424B009E3261C1FEFE9BE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0357">
                  <w:rPr>
                    <w:rStyle w:val="Style2"/>
                    <w:rFonts w:ascii="Trebuchet MS" w:hAnsi="Trebuchet MS"/>
                    <w:b/>
                  </w:rPr>
                  <w:t>L2</w:t>
                </w:r>
                <w:r w:rsidR="00BF52A7">
                  <w:rPr>
                    <w:rStyle w:val="Style2"/>
                    <w:rFonts w:ascii="Trebuchet MS" w:hAnsi="Trebuchet MS"/>
                    <w:b/>
                  </w:rPr>
                  <w:t>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-824975900"/>
            <w:placeholder>
              <w:docPart w:val="C11E720B070B4DBEBEF0B01B802E758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F52A7" w:rsidP="00BF52A7">
                <w:r w:rsidRPr="00151A4B">
                  <w:rPr>
                    <w:sz w:val="23"/>
                    <w:szCs w:val="23"/>
                  </w:rPr>
                  <w:t>Ring and Johnson Counter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989660037"/>
            <w:placeholder>
              <w:docPart w:val="3FDBC8929DE3425AAA87A70C5E51EE95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CF062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41541897"/>
                <w:placeholder>
                  <w:docPart w:val="5623224EB7CC41E19D5AC1195BED156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F0629">
                  <w:rPr>
                    <w:rStyle w:val="Style2"/>
                    <w:rFonts w:ascii="Trebuchet MS" w:hAnsi="Trebuchet MS"/>
                    <w:b/>
                  </w:rPr>
                  <w:t>T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1815610041"/>
            <w:placeholder>
              <w:docPart w:val="7E9FF004C97F499287D5099271180145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CF0629" w:rsidP="00BF52A7">
                <w:r>
                  <w:rPr>
                    <w:sz w:val="23"/>
                    <w:szCs w:val="23"/>
                  </w:rPr>
                  <w:t xml:space="preserve">Tutorial on </w:t>
                </w:r>
                <w:r w:rsidR="00BF52A7" w:rsidRPr="00E72CFE">
                  <w:rPr>
                    <w:sz w:val="23"/>
                    <w:szCs w:val="23"/>
                  </w:rPr>
                  <w:t>Verilog  for counter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2137021700"/>
            <w:placeholder>
              <w:docPart w:val="39D05EC0F5A743C094CC86E594216CF4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6035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36367307"/>
                <w:placeholder>
                  <w:docPart w:val="992240AA418B4F67836E3AB7E17F4D4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0357">
                  <w:rPr>
                    <w:rStyle w:val="Style2"/>
                    <w:rFonts w:ascii="Trebuchet MS" w:hAnsi="Trebuchet MS"/>
                    <w:b/>
                  </w:rPr>
                  <w:t>L2</w:t>
                </w:r>
                <w:r w:rsidR="00CF0629">
                  <w:rPr>
                    <w:rStyle w:val="Style2"/>
                    <w:rFonts w:ascii="Trebuchet MS" w:hAnsi="Trebuchet MS"/>
                    <w:b/>
                  </w:rPr>
                  <w:t>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</w:rPr>
            <w:alias w:val="Course Plan Content"/>
            <w:tag w:val="CPC"/>
            <w:id w:val="1815602441"/>
            <w:placeholder>
              <w:docPart w:val="9BCA1FBB04E44B328A2B57211CC0D695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BF52A7" w:rsidP="00301E49">
                <w:r w:rsidRPr="00BF52A7">
                  <w:rPr>
                    <w:color w:val="000000"/>
                  </w:rPr>
                  <w:t>Algorithmic State Machine (ASM) Chart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389217842"/>
            <w:placeholder>
              <w:docPart w:val="2B53C386DEDC4F4DB72AF36535EC5C65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6035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26973782"/>
                <w:placeholder>
                  <w:docPart w:val="7878E166E26A4190B5D47F130F3B4F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0357">
                  <w:rPr>
                    <w:rStyle w:val="Style2"/>
                    <w:rFonts w:ascii="Trebuchet MS" w:hAnsi="Trebuchet MS"/>
                    <w:b/>
                  </w:rPr>
                  <w:t>L2</w:t>
                </w:r>
                <w:r w:rsidR="00CF0629">
                  <w:rPr>
                    <w:rStyle w:val="Style2"/>
                    <w:rFonts w:ascii="Trebuchet MS" w:hAnsi="Trebuchet MS"/>
                    <w:b/>
                  </w:rPr>
                  <w:t>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</w:rPr>
            <w:alias w:val="Course Plan Content"/>
            <w:tag w:val="CPC"/>
            <w:id w:val="5952017"/>
            <w:placeholder>
              <w:docPart w:val="A6C143FEB79F45B4AF4B516609CFAAD8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60357" w:rsidP="00301E49">
                <w:r w:rsidRPr="00660357">
                  <w:rPr>
                    <w:color w:val="000000"/>
                  </w:rPr>
                  <w:t>Algorithmic State Machine (ASM) Charts</w:t>
                </w:r>
                <w:r w:rsidR="00BF52A7">
                  <w:rPr>
                    <w:color w:val="000000"/>
                  </w:rPr>
                  <w:t>-Example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7058389"/>
            <w:placeholder>
              <w:docPart w:val="ED3ED09F82BF4025B357AC85A0F845EA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660357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56565036"/>
                <w:placeholder>
                  <w:docPart w:val="7D774ACC400A47218400B5B0D3232CE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60357">
                  <w:rPr>
                    <w:rStyle w:val="Style2"/>
                    <w:rFonts w:ascii="Trebuchet MS" w:hAnsi="Trebuchet MS"/>
                    <w:b/>
                  </w:rPr>
                  <w:t>T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</w:rPr>
            <w:alias w:val="Course Plan Content"/>
            <w:tag w:val="CPC"/>
            <w:id w:val="-183136188"/>
            <w:placeholder>
              <w:docPart w:val="46F6C688B2EB4DFAA39F14B1CF5F75B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660357" w:rsidP="00660357">
                <w:r w:rsidRPr="00660357">
                  <w:rPr>
                    <w:color w:val="000000"/>
                  </w:rPr>
                  <w:t>Tutorial on Algorithmic State Machine (ASM) Chart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2016113561"/>
            <w:placeholder>
              <w:docPart w:val="CC29EBB38E974DBDAA22F26C247991E9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3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CF062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427318101"/>
                <w:placeholder>
                  <w:docPart w:val="EE43FF55154C49B8989DCC465AAA58B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F0629">
                  <w:rPr>
                    <w:rStyle w:val="Style2"/>
                    <w:rFonts w:ascii="Trebuchet MS" w:hAnsi="Trebuchet MS"/>
                    <w:b/>
                  </w:rPr>
                  <w:t>L2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1417288597"/>
            <w:placeholder>
              <w:docPart w:val="1832BB35A250418488FC2400EAD1D69F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CF0629" w:rsidP="00CF0629">
                <w:r w:rsidRPr="00CF0629">
                  <w:rPr>
                    <w:color w:val="000000"/>
                    <w:sz w:val="23"/>
                    <w:szCs w:val="23"/>
                  </w:rPr>
                  <w:t>Transistor Sw</w:t>
                </w:r>
                <w:r>
                  <w:rPr>
                    <w:color w:val="000000"/>
                    <w:sz w:val="23"/>
                    <w:szCs w:val="23"/>
                  </w:rPr>
                  <w:t>itches, NMOS, CMOS Logic Gat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01100657"/>
            <w:placeholder>
              <w:docPart w:val="BA8D47398E1D41028D11181890D867D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E12DCC" w:rsidP="00E12DCC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CF062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08736794"/>
                <w:placeholder>
                  <w:docPart w:val="2FD8C0F8858647A0B4DD43B6C352699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F0629">
                  <w:rPr>
                    <w:rStyle w:val="Style2"/>
                    <w:rFonts w:ascii="Trebuchet MS" w:hAnsi="Trebuchet MS"/>
                    <w:b/>
                  </w:rPr>
                  <w:t>L2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1078485906"/>
            <w:placeholder>
              <w:docPart w:val="169027E9971E421A8BE3B5F5F6F3BC8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CF0629" w:rsidP="00301E49">
                <w:r w:rsidRPr="00CF0629">
                  <w:rPr>
                    <w:color w:val="000000"/>
                    <w:sz w:val="23"/>
                    <w:szCs w:val="23"/>
                  </w:rPr>
                  <w:t xml:space="preserve">Programmable Logic Devices, Noise Margin, Power dissipation, Transmission Gates, Fan-in, Fan-out in logic gates, </w:t>
                </w:r>
                <w:proofErr w:type="spellStart"/>
                <w:r w:rsidRPr="00CF0629">
                  <w:rPr>
                    <w:color w:val="000000"/>
                    <w:sz w:val="23"/>
                    <w:szCs w:val="23"/>
                  </w:rPr>
                  <w:t>Tri-state</w:t>
                </w:r>
                <w:proofErr w:type="spellEnd"/>
                <w:r w:rsidRPr="00CF0629">
                  <w:rPr>
                    <w:color w:val="000000"/>
                    <w:sz w:val="23"/>
                    <w:szCs w:val="23"/>
                  </w:rPr>
                  <w:t xml:space="preserve"> driver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13379634"/>
            <w:placeholder>
              <w:docPart w:val="EAD97344B28C46AEAB0F3D6FC3B8556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E12DCC" w:rsidP="00E12DCC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E823E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68163573"/>
                <w:placeholder>
                  <w:docPart w:val="6DC9D530C4074977A9E857169A60318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823E5">
                  <w:rPr>
                    <w:rStyle w:val="Style2"/>
                    <w:rFonts w:ascii="Trebuchet MS" w:hAnsi="Trebuchet MS"/>
                    <w:b/>
                  </w:rPr>
                  <w:t>L3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-1446314215"/>
            <w:placeholder>
              <w:docPart w:val="BA448A51221B4818BF19EA4589B34D68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CF0629" w:rsidP="00CF0629">
                <w:r w:rsidRPr="00CF0629">
                  <w:rPr>
                    <w:color w:val="000000"/>
                    <w:sz w:val="23"/>
                    <w:szCs w:val="23"/>
                  </w:rPr>
                  <w:t>Bus Structure, Using Tri-St</w:t>
                </w:r>
                <w:r>
                  <w:rPr>
                    <w:color w:val="000000"/>
                    <w:sz w:val="23"/>
                    <w:szCs w:val="23"/>
                  </w:rPr>
                  <w:t>ate Drivers to Implement a Bu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44182434"/>
            <w:placeholder>
              <w:docPart w:val="690522D29F9442D1888853E1D5411B4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301E49" w:rsidRDefault="00E12DCC" w:rsidP="00E12DCC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E823E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1584617"/>
                <w:placeholder>
                  <w:docPart w:val="B540B61316CC43139EC6003EE65312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823E5">
                  <w:rPr>
                    <w:rStyle w:val="Style2"/>
                    <w:rFonts w:ascii="Trebuchet MS" w:hAnsi="Trebuchet MS"/>
                    <w:b/>
                  </w:rPr>
                  <w:t>T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1531460596"/>
            <w:placeholder>
              <w:docPart w:val="FE8600CDB8D144589613B61DDC57DD06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E823E5" w:rsidP="00301E49">
                <w:r>
                  <w:rPr>
                    <w:color w:val="000000"/>
                    <w:sz w:val="23"/>
                    <w:szCs w:val="23"/>
                  </w:rPr>
                  <w:t xml:space="preserve">Tutorial on </w:t>
                </w:r>
                <w:r w:rsidR="00CF0629" w:rsidRPr="00FC20A1">
                  <w:rPr>
                    <w:color w:val="000000"/>
                    <w:sz w:val="23"/>
                    <w:szCs w:val="23"/>
                  </w:rPr>
                  <w:t>Using Tri-State Drivers to Implement a Bu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47199834"/>
            <w:placeholder>
              <w:docPart w:val="AE1BD5BBE18247A1AF704E0F28D46A97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E823E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3897483"/>
                <w:placeholder>
                  <w:docPart w:val="9C3548E0307C4AD69225A01349F8610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823E5">
                  <w:rPr>
                    <w:rStyle w:val="Style2"/>
                    <w:rFonts w:ascii="Trebuchet MS" w:hAnsi="Trebuchet MS"/>
                    <w:b/>
                  </w:rPr>
                  <w:t>L3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-325360998"/>
            <w:placeholder>
              <w:docPart w:val="B55D850EEA414C54948611B3DBB6EB22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CF0629" w:rsidP="00CF0629">
                <w:r w:rsidRPr="00CF0629">
                  <w:rPr>
                    <w:color w:val="000000"/>
                    <w:sz w:val="23"/>
                    <w:szCs w:val="23"/>
                  </w:rPr>
                  <w:t>Using Multiplexers to Implement a Bu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1158375991"/>
            <w:placeholder>
              <w:docPart w:val="13BF2BF268FF495281E0C7A1E0EFF0C6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E823E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86792531"/>
                <w:placeholder>
                  <w:docPart w:val="36CA6A7FDB944983AA1CFC6A016A333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823E5">
                  <w:rPr>
                    <w:rStyle w:val="Style2"/>
                    <w:rFonts w:ascii="Trebuchet MS" w:hAnsi="Trebuchet MS"/>
                    <w:b/>
                  </w:rPr>
                  <w:t>L3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-467901431"/>
            <w:placeholder>
              <w:docPart w:val="79A553B9FE1F44DDB74BC872315033C3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CF0629" w:rsidP="00CF0629">
                <w:r w:rsidRPr="00CF0629">
                  <w:rPr>
                    <w:color w:val="000000"/>
                    <w:sz w:val="23"/>
                    <w:szCs w:val="23"/>
                  </w:rPr>
                  <w:t>Verilog Code for S</w:t>
                </w:r>
                <w:r>
                  <w:rPr>
                    <w:color w:val="000000"/>
                    <w:sz w:val="23"/>
                    <w:szCs w:val="23"/>
                  </w:rPr>
                  <w:t>pecification of Bus Structures-using tri state driver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1552231226"/>
            <w:placeholder>
              <w:docPart w:val="CDE7061C5B9C4C18A14FA2D62CC6D440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E12DC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78983354"/>
                <w:placeholder>
                  <w:docPart w:val="4E9D37D9A3D74F9DA230597EE13764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12DCC">
                  <w:rPr>
                    <w:rStyle w:val="Style2"/>
                    <w:rFonts w:ascii="Trebuchet MS" w:hAnsi="Trebuchet MS"/>
                    <w:b/>
                  </w:rPr>
                  <w:t>T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-1698700504"/>
            <w:placeholder>
              <w:docPart w:val="A934EA1C383F460AB144379A15E54839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E12DCC" w:rsidP="00CF0629">
                <w:r>
                  <w:rPr>
                    <w:color w:val="000000"/>
                    <w:sz w:val="23"/>
                    <w:szCs w:val="23"/>
                  </w:rPr>
                  <w:t xml:space="preserve">Tutorial on </w:t>
                </w:r>
                <w:r w:rsidR="00CF0629" w:rsidRPr="00CF0629">
                  <w:rPr>
                    <w:color w:val="000000"/>
                    <w:sz w:val="23"/>
                    <w:szCs w:val="23"/>
                  </w:rPr>
                  <w:t>Verilog Code for S</w:t>
                </w:r>
                <w:r w:rsidR="00CF0629">
                  <w:rPr>
                    <w:color w:val="000000"/>
                    <w:sz w:val="23"/>
                    <w:szCs w:val="23"/>
                  </w:rPr>
                  <w:t>pecification of Bus Structures-using multiplexers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4808268"/>
            <w:placeholder>
              <w:docPart w:val="71DF8EB02BDD40148AED53ED19656BA8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E12DC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99572351"/>
                <w:placeholder>
                  <w:docPart w:val="9371659D45C54A868EC06C7D43259AE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12DCC">
                  <w:rPr>
                    <w:rStyle w:val="Style2"/>
                    <w:rFonts w:ascii="Trebuchet MS" w:hAnsi="Trebuchet MS"/>
                    <w:b/>
                  </w:rPr>
                  <w:t>L3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104699419"/>
            <w:placeholder>
              <w:docPart w:val="FDD1F26094FF43BD925BC204AC482F4D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CF0629" w:rsidP="00CF0629">
                <w:r w:rsidRPr="00CF0629">
                  <w:rPr>
                    <w:color w:val="000000"/>
                    <w:sz w:val="23"/>
                    <w:szCs w:val="23"/>
                  </w:rPr>
                  <w:t>Simple Pr</w:t>
                </w:r>
                <w:r>
                  <w:rPr>
                    <w:color w:val="000000"/>
                    <w:sz w:val="23"/>
                    <w:szCs w:val="23"/>
                  </w:rPr>
                  <w:t>ocessor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797494563"/>
            <w:placeholder>
              <w:docPart w:val="65261EDFD3424B18B406A332DE960E7F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E12DC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57057461"/>
                <w:placeholder>
                  <w:docPart w:val="80BAEA3C791C45EF9BD4723F8A9FD19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12DCC">
                  <w:rPr>
                    <w:rStyle w:val="Style2"/>
                    <w:rFonts w:ascii="Trebuchet MS" w:hAnsi="Trebuchet MS"/>
                    <w:b/>
                  </w:rPr>
                  <w:t>L3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-121393188"/>
            <w:placeholder>
              <w:docPart w:val="2D4D4204083B4AA39891509E54A62CAB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CF0629" w:rsidP="00CF0629">
                <w:r>
                  <w:rPr>
                    <w:color w:val="000000"/>
                    <w:sz w:val="23"/>
                    <w:szCs w:val="23"/>
                  </w:rPr>
                  <w:t>Simple Processor</w:t>
                </w:r>
                <w:r w:rsidR="00E823E5">
                  <w:rPr>
                    <w:color w:val="000000"/>
                    <w:sz w:val="23"/>
                    <w:szCs w:val="23"/>
                  </w:rPr>
                  <w:t>-Design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1601373996"/>
            <w:placeholder>
              <w:docPart w:val="8B02708AAED648688DDA0E055BD92F2D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E12DC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59655042"/>
                <w:placeholder>
                  <w:docPart w:val="9884F97ED6374C7DA480C388BE4735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12DCC">
                  <w:rPr>
                    <w:rStyle w:val="Style2"/>
                    <w:rFonts w:ascii="Trebuchet MS" w:hAnsi="Trebuchet MS"/>
                    <w:b/>
                  </w:rPr>
                  <w:t>L3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294420664"/>
            <w:placeholder>
              <w:docPart w:val="B09DC665CFF94A72BD26668AB8849D33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CF0629" w:rsidP="00CF0629">
                <w:r>
                  <w:rPr>
                    <w:color w:val="000000"/>
                    <w:sz w:val="23"/>
                    <w:szCs w:val="23"/>
                  </w:rPr>
                  <w:t>Simple Processor</w:t>
                </w:r>
                <w:r w:rsidR="00E823E5">
                  <w:rPr>
                    <w:color w:val="000000"/>
                    <w:sz w:val="23"/>
                    <w:szCs w:val="23"/>
                  </w:rPr>
                  <w:t xml:space="preserve"> –Verilog code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1175103283"/>
            <w:placeholder>
              <w:docPart w:val="1BE0617C09DF48958655069885EABA2A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vAlign w:val="center"/>
          </w:tcPr>
          <w:p w:rsidR="00301E49" w:rsidRPr="00D20A19" w:rsidRDefault="004C4DC8" w:rsidP="00E12DC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1279655"/>
                <w:placeholder>
                  <w:docPart w:val="86F8C9B016A546A0B12524BEAB4F15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12DCC">
                  <w:rPr>
                    <w:rStyle w:val="Style2"/>
                    <w:rFonts w:ascii="Trebuchet MS" w:hAnsi="Trebuchet MS"/>
                    <w:b/>
                  </w:rPr>
                  <w:t>L3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29240137"/>
            <w:placeholder>
              <w:docPart w:val="878EBC32220C47ED994F358269DCE86A"/>
            </w:placeholder>
            <w:text w:multiLine="1"/>
          </w:sdtPr>
          <w:sdtContent>
            <w:tc>
              <w:tcPr>
                <w:tcW w:w="8391" w:type="dxa"/>
              </w:tcPr>
              <w:p w:rsidR="00301E49" w:rsidRDefault="00E823E5" w:rsidP="00301E49">
                <w:r>
                  <w:rPr>
                    <w:color w:val="000000"/>
                    <w:sz w:val="23"/>
                    <w:szCs w:val="23"/>
                  </w:rPr>
                  <w:t>A Bit-Counting Circuit- design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861512783"/>
            <w:placeholder>
              <w:docPart w:val="B139F6E7213D4ABEA7237B5CBF460617"/>
            </w:placeholder>
            <w:text/>
          </w:sdtPr>
          <w:sdtContent>
            <w:tc>
              <w:tcPr>
                <w:tcW w:w="1179" w:type="dxa"/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2E13CD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4C4DC8" w:rsidP="00E12DC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25644005"/>
                <w:placeholder>
                  <w:docPart w:val="00F9B3F3CA284C35B0B8A35B27C509B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E12DCC">
                  <w:rPr>
                    <w:rStyle w:val="Style2"/>
                    <w:rFonts w:ascii="Trebuchet MS" w:hAnsi="Trebuchet MS"/>
                    <w:b/>
                  </w:rPr>
                  <w:t>T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sz w:val="23"/>
              <w:szCs w:val="23"/>
            </w:rPr>
            <w:alias w:val="Course Plan Content"/>
            <w:tag w:val="CPC"/>
            <w:id w:val="-1749645950"/>
            <w:placeholder>
              <w:docPart w:val="8AA6372C2BCB4E6EB51D99A139EE1281"/>
            </w:placeholder>
            <w:text w:multiLine="1"/>
          </w:sdt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F21EC7" w:rsidP="00F21EC7">
                <w:r>
                  <w:rPr>
                    <w:color w:val="000000"/>
                    <w:sz w:val="23"/>
                    <w:szCs w:val="23"/>
                  </w:rPr>
                  <w:t xml:space="preserve">Tutorial on </w:t>
                </w:r>
                <w:r w:rsidR="00E823E5">
                  <w:rPr>
                    <w:color w:val="000000"/>
                    <w:sz w:val="23"/>
                    <w:szCs w:val="23"/>
                  </w:rPr>
                  <w:t>Bit-Counting Circuit-</w:t>
                </w:r>
                <w:proofErr w:type="spellStart"/>
                <w:r w:rsidR="00E823E5">
                  <w:rPr>
                    <w:color w:val="000000"/>
                    <w:sz w:val="23"/>
                    <w:szCs w:val="23"/>
                  </w:rPr>
                  <w:t>verilog</w:t>
                </w:r>
                <w:proofErr w:type="spellEnd"/>
                <w:r w:rsidR="00E823E5">
                  <w:rPr>
                    <w:color w:val="000000"/>
                    <w:sz w:val="23"/>
                    <w:szCs w:val="23"/>
                  </w:rPr>
                  <w:t xml:space="preserve"> code</w:t>
                </w:r>
              </w:p>
            </w:tc>
          </w:sdtContent>
        </w:sdt>
        <w:sdt>
          <w:sdtPr>
            <w:rPr>
              <w:rStyle w:val="BodyText2"/>
              <w:rFonts w:asciiTheme="minorHAnsi" w:hAnsiTheme="minorHAnsi" w:cs="Calibri"/>
            </w:rPr>
            <w:alias w:val="Course Outcome"/>
            <w:tag w:val="CO"/>
            <w:id w:val="-2013129599"/>
            <w:placeholder>
              <w:docPart w:val="93F128685CD84F5792677BE643078F6D"/>
            </w:placeholder>
            <w:text/>
          </w:sdtPr>
          <w:sdtContent>
            <w:tc>
              <w:tcPr>
                <w:tcW w:w="1179" w:type="dxa"/>
                <w:tcBorders>
                  <w:bottom w:val="single" w:sz="4" w:space="0" w:color="auto"/>
                </w:tcBorders>
              </w:tcPr>
              <w:p w:rsidR="00301E49" w:rsidRDefault="00E12DCC" w:rsidP="00301E49">
                <w:pPr>
                  <w:jc w:val="center"/>
                </w:pPr>
                <w:r w:rsidRPr="00E12DCC">
                  <w:rPr>
                    <w:rStyle w:val="BodyText2"/>
                    <w:rFonts w:asciiTheme="minorHAnsi" w:hAnsiTheme="minorHAnsi" w:cs="Calibri"/>
                  </w:rPr>
                  <w:t>CO4</w:t>
                </w:r>
              </w:p>
            </w:tc>
          </w:sdtContent>
        </w:sdt>
      </w:tr>
      <w:tr w:rsidR="00301E49" w:rsidRPr="00D20A19" w:rsidTr="00F91718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:rsidR="00301E49" w:rsidRPr="00D20A19" w:rsidRDefault="004C4DC8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45844233"/>
                <w:placeholder>
                  <w:docPart w:val="6B015BFBD3784485A4F48B92099A85CF"/>
                </w:placeholder>
                <w:showingPlcHdr/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1E49">
                  <w:rPr>
                    <w:rFonts w:ascii="Trebuchet MS" w:hAnsi="Trebuchet MS"/>
                    <w:b/>
                    <w:sz w:val="20"/>
                    <w:szCs w:val="20"/>
                  </w:rPr>
                  <w:t>L/T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70156012"/>
            <w:placeholder>
              <w:docPart w:val="083207929F00498A8CC23D54CECE0F87"/>
            </w:placeholder>
            <w:showingPlcHdr/>
            <w:text w:multiLine="1"/>
          </w:sdt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:rsidR="00301E49" w:rsidRDefault="00301E49" w:rsidP="00301E49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28954450"/>
            <w:placeholder>
              <w:docPart w:val="1E363D84C0514F918B7252CE4F8CBD9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  <w:vAlign w:val="center"/>
              </w:tcPr>
              <w:p w:rsidR="00301E49" w:rsidRDefault="00301E49" w:rsidP="00301E4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716235883"/>
            <w:placeholder>
              <w:docPart w:val="8D643CD6CF2C499CBAED22C38DC3DC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-1473212919"/>
            <w:placeholder>
              <w:docPart w:val="4350CCDC451C45B18ABB12142489C424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78769275"/>
            <w:placeholder>
              <w:docPart w:val="342140FDE0484AE39DB6CC5682EF017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F1C2F33FA5AD48E38739EA14487F02B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392547235"/>
            <w:placeholder>
              <w:docPart w:val="68E2741772564A3089402D5F504A72B1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23150659"/>
            <w:placeholder>
              <w:docPart w:val="2D1B02F1F3574BCF904DBD45C8E1AB4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695586605"/>
            <w:placeholder>
              <w:docPart w:val="34D241DC2F974A0FB7809789B939EB5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97499464"/>
            <w:placeholder>
              <w:docPart w:val="2A6B12A638D145F5B8B57E0E9DD61B18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128382"/>
            <w:placeholder>
              <w:docPart w:val="57DC8053759B4F83B467BA9ACA89E46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17734570"/>
            <w:placeholder>
              <w:docPart w:val="D762BF86F2304F9EAE7D91206DD432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04913491"/>
            <w:placeholder>
              <w:docPart w:val="8964A9413D944E41B579E4466630489A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6141070"/>
            <w:placeholder>
              <w:docPart w:val="2DB157538ECD42B58A85071B173268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:rsidR="00056F54" w:rsidRDefault="00CA17DA" w:rsidP="00570A18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570A18" w:rsidRPr="00D20A19" w:rsidRDefault="00570A18" w:rsidP="00570A18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570A18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301E49" w:rsidRDefault="00E12DCC" w:rsidP="00E12DCC">
            <w:pPr>
              <w:rPr>
                <w:rStyle w:val="Style2"/>
              </w:rPr>
            </w:pPr>
            <w:sdt>
              <w:sdt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Content>
                <w:r w:rsidRPr="00E12DCC">
                  <w:t xml:space="preserve">Stephen Brown and </w:t>
                </w:r>
                <w:proofErr w:type="spellStart"/>
                <w:r w:rsidRPr="00E12DCC">
                  <w:t>Zvonko</w:t>
                </w:r>
                <w:proofErr w:type="spellEnd"/>
                <w:r w:rsidRPr="00E12DCC">
                  <w:t xml:space="preserve"> </w:t>
                </w:r>
                <w:proofErr w:type="spellStart"/>
                <w:r w:rsidRPr="00E12DCC">
                  <w:t>Vranesic</w:t>
                </w:r>
                <w:proofErr w:type="spellEnd"/>
                <w:r w:rsidRPr="00E12DCC">
                  <w:t>, Fundamentals of Digital Logic with Verilog Design (3e), Tata McGraw Hill 2014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E12DCC" w:rsidP="00301E49">
            <w:sdt>
              <w:sdtPr>
                <w:alias w:val="Reference"/>
                <w:tag w:val="ref"/>
                <w:id w:val="-1589922329"/>
                <w:placeholder>
                  <w:docPart w:val="798093B88F484D959AD2845398739782"/>
                </w:placeholder>
                <w:text w:multiLine="1"/>
              </w:sdtPr>
              <w:sdtContent>
                <w:r w:rsidRPr="00E12DCC">
                  <w:t>Morris Mano M., Digital Design (2e), PHI Learning 2000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E12DCC" w:rsidP="00E12DCC">
            <w:sdt>
              <w:sdtPr>
                <w:alias w:val="Reference"/>
                <w:tag w:val="ref"/>
                <w:id w:val="-1322812413"/>
                <w:placeholder>
                  <w:docPart w:val="9E5949B752A74AAA8052886ABB3ACB54"/>
                </w:placeholder>
                <w:text w:multiLine="1"/>
              </w:sdtPr>
              <w:sdtContent>
                <w:r w:rsidRPr="00E12DCC">
                  <w:t xml:space="preserve">Donald D. </w:t>
                </w:r>
                <w:proofErr w:type="spellStart"/>
                <w:r w:rsidRPr="00E12DCC">
                  <w:t>Givone</w:t>
                </w:r>
                <w:proofErr w:type="spellEnd"/>
                <w:r w:rsidRPr="00E12DCC">
                  <w:t>, Digital Principles and Design, Tata McGraw Hill 2003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E12DCC" w:rsidP="00E12DCC">
            <w:sdt>
              <w:sdtPr>
                <w:alias w:val="Reference"/>
                <w:tag w:val="ref"/>
                <w:id w:val="162437839"/>
                <w:placeholder>
                  <w:docPart w:val="ADFFDA5FB2A24206B9A522496910E546"/>
                </w:placeholder>
                <w:text w:multiLine="1"/>
              </w:sdtPr>
              <w:sdtContent>
                <w:r w:rsidRPr="00E12DCC">
                  <w:t xml:space="preserve">F. </w:t>
                </w:r>
                <w:proofErr w:type="spellStart"/>
                <w:r w:rsidRPr="00E12DCC">
                  <w:t>Wakerly</w:t>
                </w:r>
                <w:proofErr w:type="spellEnd"/>
                <w:r w:rsidRPr="00E12DCC">
                  <w:t>, Digital design - Principles and practice (4e), Pearson Education, 2013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301E49" w:rsidRDefault="004C4DC8" w:rsidP="00301E49">
            <w:sdt>
              <w:sdtPr>
                <w:rPr>
                  <w:rStyle w:val="Style2"/>
                </w:rPr>
                <w:alias w:val="Reference"/>
                <w:tag w:val="ref"/>
                <w:id w:val="-77909744"/>
                <w:placeholder>
                  <w:docPart w:val="6C1E30F46E0844FAAEBC051A7B5EF3D7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4C4DC8" w:rsidP="00301E49">
            <w:sdt>
              <w:sdtPr>
                <w:rPr>
                  <w:rStyle w:val="Style2"/>
                </w:rPr>
                <w:alias w:val="Reference"/>
                <w:tag w:val="ref"/>
                <w:id w:val="1239057898"/>
                <w:placeholder>
                  <w:docPart w:val="CEBD430B6F2B4BE99588BF24F8390B4D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1E49" w:rsidRPr="005E0EC6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301E49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301E49" w:rsidRDefault="004C4DC8" w:rsidP="00301E49">
            <w:sdt>
              <w:sdtPr>
                <w:rPr>
                  <w:rStyle w:val="Style2"/>
                </w:rPr>
                <w:alias w:val="Reference"/>
                <w:tag w:val="ref"/>
                <w:id w:val="309294804"/>
                <w:placeholder>
                  <w:docPart w:val="2B846D7D13EB471FACA8BABBCD536ECC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E12DCC" w:rsidP="00E12DCC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Hemalatha S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19-07-29T00:00:00Z">
              <w:dateFormat w:val="dd-MM-yyyy"/>
              <w:lid w:val="en-IN"/>
              <w:storeMappedDataAs w:val="dateTime"/>
              <w:calendar w:val="gregorian"/>
            </w:date>
          </w:sdt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F21EC7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29-07-2019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570A18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570A18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F21EC7" w:rsidP="00F21EC7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Dr. Ashalatha nayak</w:t>
                </w:r>
              </w:p>
            </w:tc>
          </w:sdtContent>
        </w:sdt>
      </w:tr>
    </w:tbl>
    <w:p w:rsidR="00481841" w:rsidRPr="00D20A19" w:rsidRDefault="00481841" w:rsidP="00481841">
      <w:pPr>
        <w:rPr>
          <w:rFonts w:ascii="Trebuchet MS" w:hAnsi="Trebuchet MS"/>
          <w:b/>
          <w:u w:val="single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19-07-29T00:00:00Z">
              <w:dateFormat w:val="dd-MM-yyyy"/>
              <w:lid w:val="en-IN"/>
              <w:storeMappedDataAs w:val="dateTime"/>
              <w:calendar w:val="gregorian"/>
            </w:date>
          </w:sdt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F21EC7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29-07-2019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D20A19" w:rsidRP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p w:rsidR="00BD5469" w:rsidRPr="00D20A19" w:rsidRDefault="00BD5469" w:rsidP="00175C2E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D002E8" w:rsidRPr="00D20A19" w:rsidTr="00570A18">
        <w:tc>
          <w:tcPr>
            <w:tcW w:w="3916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20486193166D4B7295B13F2E9DFB84E7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Pr="00D20A19" w:rsidRDefault="00F21EC7" w:rsidP="00F21EC7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Dr. </w:t>
                </w:r>
                <w:r w:rsidR="00173358">
                  <w:rPr>
                    <w:rStyle w:val="Style2"/>
                  </w:rPr>
                  <w:t xml:space="preserve">R. </w:t>
                </w:r>
                <w:proofErr w:type="spellStart"/>
                <w:r>
                  <w:rPr>
                    <w:rStyle w:val="Style2"/>
                  </w:rPr>
                  <w:t>Vijaya</w:t>
                </w:r>
                <w:proofErr w:type="spellEnd"/>
                <w:r>
                  <w:rPr>
                    <w:rStyle w:val="Style2"/>
                  </w:rPr>
                  <w:t xml:space="preserve"> </w:t>
                </w:r>
                <w:proofErr w:type="spellStart"/>
                <w:r>
                  <w:rPr>
                    <w:rStyle w:val="Style2"/>
                  </w:rPr>
                  <w:t>Arjunan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CCCC23603A604D8C91DAE919877A833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Pr="00D20A19" w:rsidRDefault="00F21EC7" w:rsidP="00F21EC7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A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08A185BF2BCC428592F45743C1749E0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8C5F78078E264C20B3A6A3442841848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4A7BBB67C94E406B9F6C733EEAE326F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F21EC7" w:rsidP="00F21EC7">
                <w:r>
                  <w:rPr>
                    <w:rStyle w:val="Style2"/>
                  </w:rPr>
                  <w:t>Ms. Radhika Kamath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2D90CD5D2CE44648A098514AFF85941D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F21EC7" w:rsidP="00F21EC7">
                <w:r>
                  <w:rPr>
                    <w:rStyle w:val="Style2"/>
                  </w:rPr>
                  <w:t>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5CF4B0796BAE4F89AAA40D81578374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6DD2FB25DA01488F9C58D7FD2E1C86D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F053AB85644D46B6AA9FD72FABCD5BD0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F21EC7" w:rsidP="00F21EC7">
                <w:r>
                  <w:rPr>
                    <w:rStyle w:val="Style2"/>
                  </w:rPr>
                  <w:t xml:space="preserve">Ms. </w:t>
                </w:r>
                <w:proofErr w:type="spellStart"/>
                <w:r>
                  <w:rPr>
                    <w:rStyle w:val="Style2"/>
                  </w:rPr>
                  <w:t>Musica</w:t>
                </w:r>
                <w:proofErr w:type="spellEnd"/>
                <w:r>
                  <w:rPr>
                    <w:rStyle w:val="Style2"/>
                  </w:rPr>
                  <w:t xml:space="preserve"> </w:t>
                </w:r>
                <w:proofErr w:type="spellStart"/>
                <w:r>
                  <w:rPr>
                    <w:rStyle w:val="Style2"/>
                  </w:rPr>
                  <w:t>Supriya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90F9D6124AD94A33A330FF4A39FD953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F21EC7" w:rsidP="00F21EC7">
                <w:r>
                  <w:rPr>
                    <w:rStyle w:val="Style2"/>
                  </w:rPr>
                  <w:t>C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E76E76870D6C4657B695B4C40F9762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D33EDC1D568342F5A1F57E258F39AE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C803E9D3CDA244A79DA782B5661801C4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F21EC7" w:rsidP="00F21EC7">
                <w:r>
                  <w:rPr>
                    <w:rStyle w:val="Style2"/>
                  </w:rPr>
                  <w:t xml:space="preserve">Dr. </w:t>
                </w:r>
                <w:proofErr w:type="spellStart"/>
                <w:r>
                  <w:rPr>
                    <w:rStyle w:val="Style2"/>
                  </w:rPr>
                  <w:t>Hemalatha</w:t>
                </w:r>
                <w:proofErr w:type="spellEnd"/>
                <w:r>
                  <w:rPr>
                    <w:rStyle w:val="Style2"/>
                  </w:rPr>
                  <w:t xml:space="preserve"> S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8A1D05BB85A4C85ACE13BA6DA6B9D3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F21EC7" w:rsidP="00F21EC7">
                <w:r>
                  <w:rPr>
                    <w:rStyle w:val="Style2"/>
                  </w:rPr>
                  <w:t>D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2E33A2AC27254636B7FDEB5FD76785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613A51B74F45C59EDE6D54DBDF644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7EF1AF1D96D04DDE86066BD7F629DF5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DC1B2EA087534CB386C911DF6E6D0B1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06533A0B00704810B76C23CA9BF8FBF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6288045CE88844AAA6AAC91EC4E9BDE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F659FE5A21B64DE49F1254E44FCD9A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03AE2F1EF20A4512BDB8496FD1AC90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7960B6E0AFFE4382B661013D95D29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6D7FA76E51004B28B6E37F968FD2F7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A9C68744B2404153B08EE233AB9C956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9ECC8AF3672143B28DD40187565DAE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6B0AD30C1CF740BD814B42E8B44D21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1C303C3DFA6B4162BED3DC9E6528C94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AA0BA80820214749BA3F56909168CD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A4B5B9223A2E47AE939F5BC9892B966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A9624DF5C8F942A38072F9D0D18B24B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B6380B505636409EACCACA208B5BD31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FE019CC818C041C0AD4E862E602B0A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E164462A3E924A44A333A121068988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5AEC2AD82AEE4AFDB66CA791F35E92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F321E98452414D8ABFFA7C935E02D7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AA521050AD8F47BD90693F7698ADB02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D133CE6A55BA4C5B9DD2AD88A665081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0287DBDE2B214F148D4CEAAEF10A8FF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8AD0CA199AD4FFBB5465F8292B6D3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AE5C55211D8B4303AAC26FB0D9C1A7E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AECB8E35F30A49C18A2318D29047C6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B1681D69541F4A9D9B8ED8E2BF407F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70BB9643D19B4A9EBE17711EE15F8B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:rsidTr="00570A18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D6AC94DB347D495FAEEBEA7CC11586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B3E3ED83442E4CA0AE1B9A18D28BE0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599FA3C53AD74F218455C7C642021BE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317299AF33ED4D858554D65C3541734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481841" w:rsidRPr="00D20A19" w:rsidRDefault="00481841" w:rsidP="00056F54">
      <w:pPr>
        <w:pStyle w:val="BodyText"/>
        <w:jc w:val="center"/>
        <w:rPr>
          <w:rFonts w:ascii="Trebuchet MS" w:hAnsi="Trebuchet MS"/>
          <w:b/>
          <w:caps/>
        </w:rPr>
      </w:pPr>
    </w:p>
    <w:p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570A18">
      <w:footerReference w:type="even" r:id="rId9"/>
      <w:footerReference w:type="default" r:id="rId10"/>
      <w:pgSz w:w="12240" w:h="15840"/>
      <w:pgMar w:top="568" w:right="1800" w:bottom="117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43C5" w:rsidRDefault="006B43C5">
      <w:r>
        <w:separator/>
      </w:r>
    </w:p>
  </w:endnote>
  <w:endnote w:type="continuationSeparator" w:id="0">
    <w:p w:rsidR="006B43C5" w:rsidRDefault="006B4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DC8" w:rsidRDefault="004C4DC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4C4DC8" w:rsidRDefault="004C4DC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C4DC8" w:rsidRDefault="004C4DC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173358">
      <w:rPr>
        <w:rStyle w:val="PageNumber"/>
        <w:b/>
        <w:bCs/>
        <w:i/>
        <w:noProof/>
      </w:rPr>
      <w:t>5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4C4DC8" w:rsidRDefault="004C4DC8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C4DC8" w:rsidRDefault="004C4DC8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4C4DC8" w:rsidRDefault="004C4DC8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43C5" w:rsidRDefault="006B43C5">
      <w:r>
        <w:separator/>
      </w:r>
    </w:p>
  </w:footnote>
  <w:footnote w:type="continuationSeparator" w:id="0">
    <w:p w:rsidR="006B43C5" w:rsidRDefault="006B43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GXOlmek9jsrndamHSviuNRmxU77O/I/6l2jNADzaRW0SwttM/xH/Z6yc9a0gZqJMarBpH/0JoAaW8bFRte+JNA==" w:salt="Trzt69betk3qCR8B+p5DF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226D3"/>
    <w:rsid w:val="000420C4"/>
    <w:rsid w:val="00043905"/>
    <w:rsid w:val="00056F54"/>
    <w:rsid w:val="0006027B"/>
    <w:rsid w:val="00060E5B"/>
    <w:rsid w:val="000728C8"/>
    <w:rsid w:val="000730AC"/>
    <w:rsid w:val="00075C86"/>
    <w:rsid w:val="00080751"/>
    <w:rsid w:val="0009053B"/>
    <w:rsid w:val="000A6F23"/>
    <w:rsid w:val="000B5AD2"/>
    <w:rsid w:val="000B5DB5"/>
    <w:rsid w:val="000B63B3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49E9"/>
    <w:rsid w:val="001665EC"/>
    <w:rsid w:val="00172EF3"/>
    <w:rsid w:val="00173358"/>
    <w:rsid w:val="00175C2E"/>
    <w:rsid w:val="00180288"/>
    <w:rsid w:val="00184A90"/>
    <w:rsid w:val="00190C1B"/>
    <w:rsid w:val="00194D0C"/>
    <w:rsid w:val="001967CE"/>
    <w:rsid w:val="00197D70"/>
    <w:rsid w:val="001A1FAE"/>
    <w:rsid w:val="001B77F1"/>
    <w:rsid w:val="001C0D6E"/>
    <w:rsid w:val="001E0AD7"/>
    <w:rsid w:val="001F1160"/>
    <w:rsid w:val="001F47A1"/>
    <w:rsid w:val="001F6366"/>
    <w:rsid w:val="001F6C58"/>
    <w:rsid w:val="001F7AE1"/>
    <w:rsid w:val="00202D30"/>
    <w:rsid w:val="002224B1"/>
    <w:rsid w:val="00232C82"/>
    <w:rsid w:val="00236FB7"/>
    <w:rsid w:val="002454E2"/>
    <w:rsid w:val="00245EF7"/>
    <w:rsid w:val="00263ACC"/>
    <w:rsid w:val="00285226"/>
    <w:rsid w:val="00290536"/>
    <w:rsid w:val="0029286E"/>
    <w:rsid w:val="002D25B7"/>
    <w:rsid w:val="002D43FA"/>
    <w:rsid w:val="002E13CD"/>
    <w:rsid w:val="002E6C78"/>
    <w:rsid w:val="002F1757"/>
    <w:rsid w:val="002F17EE"/>
    <w:rsid w:val="002F2441"/>
    <w:rsid w:val="002F3996"/>
    <w:rsid w:val="00301E49"/>
    <w:rsid w:val="00305E6B"/>
    <w:rsid w:val="003379E4"/>
    <w:rsid w:val="00343A67"/>
    <w:rsid w:val="00345FD9"/>
    <w:rsid w:val="00367BAC"/>
    <w:rsid w:val="00374C39"/>
    <w:rsid w:val="0037655B"/>
    <w:rsid w:val="00382146"/>
    <w:rsid w:val="003A0F17"/>
    <w:rsid w:val="003A215E"/>
    <w:rsid w:val="003A2CA2"/>
    <w:rsid w:val="003A652E"/>
    <w:rsid w:val="003B4674"/>
    <w:rsid w:val="003C0E3E"/>
    <w:rsid w:val="003D415F"/>
    <w:rsid w:val="003E1509"/>
    <w:rsid w:val="003E1A7B"/>
    <w:rsid w:val="003E430A"/>
    <w:rsid w:val="00402462"/>
    <w:rsid w:val="00407C9D"/>
    <w:rsid w:val="00415855"/>
    <w:rsid w:val="00420C3D"/>
    <w:rsid w:val="00423109"/>
    <w:rsid w:val="0042522F"/>
    <w:rsid w:val="00447814"/>
    <w:rsid w:val="0045627D"/>
    <w:rsid w:val="00481841"/>
    <w:rsid w:val="00483BD0"/>
    <w:rsid w:val="00483C8F"/>
    <w:rsid w:val="00486B74"/>
    <w:rsid w:val="004A3180"/>
    <w:rsid w:val="004A73FB"/>
    <w:rsid w:val="004C4DC8"/>
    <w:rsid w:val="004C5762"/>
    <w:rsid w:val="004C6EC5"/>
    <w:rsid w:val="004D56C6"/>
    <w:rsid w:val="004D6916"/>
    <w:rsid w:val="004E1D8D"/>
    <w:rsid w:val="004E60CE"/>
    <w:rsid w:val="004F3446"/>
    <w:rsid w:val="00504AA3"/>
    <w:rsid w:val="00506571"/>
    <w:rsid w:val="0051201F"/>
    <w:rsid w:val="005170A2"/>
    <w:rsid w:val="005357EF"/>
    <w:rsid w:val="00570A18"/>
    <w:rsid w:val="00570CFB"/>
    <w:rsid w:val="00581780"/>
    <w:rsid w:val="00597AC5"/>
    <w:rsid w:val="005A55B7"/>
    <w:rsid w:val="005A6257"/>
    <w:rsid w:val="005C1030"/>
    <w:rsid w:val="005E0EC6"/>
    <w:rsid w:val="0060706A"/>
    <w:rsid w:val="00640072"/>
    <w:rsid w:val="00642B65"/>
    <w:rsid w:val="006504F0"/>
    <w:rsid w:val="0065081F"/>
    <w:rsid w:val="00660357"/>
    <w:rsid w:val="0066113D"/>
    <w:rsid w:val="00667AA9"/>
    <w:rsid w:val="00672878"/>
    <w:rsid w:val="00686A89"/>
    <w:rsid w:val="006A26A7"/>
    <w:rsid w:val="006A5A1C"/>
    <w:rsid w:val="006B235C"/>
    <w:rsid w:val="006B43C5"/>
    <w:rsid w:val="006D091D"/>
    <w:rsid w:val="006D0C71"/>
    <w:rsid w:val="006F3D6C"/>
    <w:rsid w:val="00702212"/>
    <w:rsid w:val="00707E38"/>
    <w:rsid w:val="00714E82"/>
    <w:rsid w:val="00723498"/>
    <w:rsid w:val="00740624"/>
    <w:rsid w:val="007447D4"/>
    <w:rsid w:val="007801A2"/>
    <w:rsid w:val="00785514"/>
    <w:rsid w:val="00787FBF"/>
    <w:rsid w:val="00794BB8"/>
    <w:rsid w:val="007A2337"/>
    <w:rsid w:val="007A4BC8"/>
    <w:rsid w:val="007C494C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33DD0"/>
    <w:rsid w:val="0085204C"/>
    <w:rsid w:val="00852A41"/>
    <w:rsid w:val="008544B0"/>
    <w:rsid w:val="0085632D"/>
    <w:rsid w:val="00865008"/>
    <w:rsid w:val="00871BF6"/>
    <w:rsid w:val="0088759A"/>
    <w:rsid w:val="00895FC1"/>
    <w:rsid w:val="008A1862"/>
    <w:rsid w:val="008A6594"/>
    <w:rsid w:val="008B05AF"/>
    <w:rsid w:val="008B5DE2"/>
    <w:rsid w:val="008E7C43"/>
    <w:rsid w:val="008F0D6A"/>
    <w:rsid w:val="00910100"/>
    <w:rsid w:val="00916EE1"/>
    <w:rsid w:val="00942E0E"/>
    <w:rsid w:val="00951232"/>
    <w:rsid w:val="0096358F"/>
    <w:rsid w:val="009719ED"/>
    <w:rsid w:val="00972EDF"/>
    <w:rsid w:val="00976B18"/>
    <w:rsid w:val="0098212A"/>
    <w:rsid w:val="009A2452"/>
    <w:rsid w:val="009B4FC3"/>
    <w:rsid w:val="009D79C9"/>
    <w:rsid w:val="009E73F7"/>
    <w:rsid w:val="009E7E64"/>
    <w:rsid w:val="009F3825"/>
    <w:rsid w:val="00A349CE"/>
    <w:rsid w:val="00A424C8"/>
    <w:rsid w:val="00A448B6"/>
    <w:rsid w:val="00A54A6F"/>
    <w:rsid w:val="00A619A3"/>
    <w:rsid w:val="00A723EB"/>
    <w:rsid w:val="00A83C22"/>
    <w:rsid w:val="00AC2E02"/>
    <w:rsid w:val="00AC3B05"/>
    <w:rsid w:val="00AD7647"/>
    <w:rsid w:val="00B41901"/>
    <w:rsid w:val="00B66785"/>
    <w:rsid w:val="00B71B9F"/>
    <w:rsid w:val="00B80727"/>
    <w:rsid w:val="00B95135"/>
    <w:rsid w:val="00BC604D"/>
    <w:rsid w:val="00BD5469"/>
    <w:rsid w:val="00BE3701"/>
    <w:rsid w:val="00BE5DBB"/>
    <w:rsid w:val="00BE66ED"/>
    <w:rsid w:val="00BE7521"/>
    <w:rsid w:val="00BF4293"/>
    <w:rsid w:val="00BF52A7"/>
    <w:rsid w:val="00C17911"/>
    <w:rsid w:val="00C22574"/>
    <w:rsid w:val="00C477C0"/>
    <w:rsid w:val="00C535AA"/>
    <w:rsid w:val="00C565EA"/>
    <w:rsid w:val="00C60A67"/>
    <w:rsid w:val="00C679F7"/>
    <w:rsid w:val="00C77679"/>
    <w:rsid w:val="00CA17DA"/>
    <w:rsid w:val="00CA2B05"/>
    <w:rsid w:val="00CB1F8D"/>
    <w:rsid w:val="00CB66F4"/>
    <w:rsid w:val="00CD3F8C"/>
    <w:rsid w:val="00CE667F"/>
    <w:rsid w:val="00CF0629"/>
    <w:rsid w:val="00CF6EA1"/>
    <w:rsid w:val="00CF7F05"/>
    <w:rsid w:val="00D002E8"/>
    <w:rsid w:val="00D04354"/>
    <w:rsid w:val="00D20A19"/>
    <w:rsid w:val="00D231A9"/>
    <w:rsid w:val="00D30206"/>
    <w:rsid w:val="00D30A39"/>
    <w:rsid w:val="00D30FCD"/>
    <w:rsid w:val="00D40F15"/>
    <w:rsid w:val="00D51780"/>
    <w:rsid w:val="00D544E5"/>
    <w:rsid w:val="00D62E5D"/>
    <w:rsid w:val="00D635CB"/>
    <w:rsid w:val="00D676C7"/>
    <w:rsid w:val="00D75DCC"/>
    <w:rsid w:val="00D84E27"/>
    <w:rsid w:val="00DA2223"/>
    <w:rsid w:val="00DA36A2"/>
    <w:rsid w:val="00DB13E2"/>
    <w:rsid w:val="00DC0C13"/>
    <w:rsid w:val="00DE6365"/>
    <w:rsid w:val="00DE76EF"/>
    <w:rsid w:val="00DF5D37"/>
    <w:rsid w:val="00E0426F"/>
    <w:rsid w:val="00E12DCC"/>
    <w:rsid w:val="00E22408"/>
    <w:rsid w:val="00E24C23"/>
    <w:rsid w:val="00E24C94"/>
    <w:rsid w:val="00E34845"/>
    <w:rsid w:val="00E4407D"/>
    <w:rsid w:val="00E453BF"/>
    <w:rsid w:val="00E47B5D"/>
    <w:rsid w:val="00E505FF"/>
    <w:rsid w:val="00E626AC"/>
    <w:rsid w:val="00E645D0"/>
    <w:rsid w:val="00E70359"/>
    <w:rsid w:val="00E738A7"/>
    <w:rsid w:val="00E73D93"/>
    <w:rsid w:val="00E7699E"/>
    <w:rsid w:val="00E818F8"/>
    <w:rsid w:val="00E823E5"/>
    <w:rsid w:val="00E841B2"/>
    <w:rsid w:val="00E850BE"/>
    <w:rsid w:val="00E86A38"/>
    <w:rsid w:val="00ED19D3"/>
    <w:rsid w:val="00ED6C6B"/>
    <w:rsid w:val="00EF2C78"/>
    <w:rsid w:val="00F12AFB"/>
    <w:rsid w:val="00F17C97"/>
    <w:rsid w:val="00F21EC7"/>
    <w:rsid w:val="00F44080"/>
    <w:rsid w:val="00F54D26"/>
    <w:rsid w:val="00F67CE4"/>
    <w:rsid w:val="00F8157F"/>
    <w:rsid w:val="00F91718"/>
    <w:rsid w:val="00F96BB7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B6B4B6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4DC8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B71B9F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0035DF" w:rsidP="00DA73A5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0035DF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0035DF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0035DF" w:rsidP="00DA73A5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0035DF" w:rsidP="00DA73A5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0035DF" w:rsidP="00DA73A5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0035DF" w:rsidP="00DA73A5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935F46" w:rsidRDefault="000035DF" w:rsidP="00DA73A5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935F46" w:rsidRDefault="000035DF" w:rsidP="005114E7">
          <w:pPr>
            <w:pStyle w:val="1D7F61CD4266491F8C41FB896B285A5416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935F46" w:rsidRDefault="000035DF" w:rsidP="005114E7">
          <w:pPr>
            <w:pStyle w:val="52AA0A1E2BF54AB8B225D5EFF744FC2A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935F46" w:rsidRDefault="000035DF" w:rsidP="005114E7">
          <w:pPr>
            <w:pStyle w:val="BC8C80C7B971460EA7628B73E1EB0407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935F46" w:rsidRDefault="000035DF" w:rsidP="005114E7">
          <w:pPr>
            <w:pStyle w:val="5497E4A7EDD845E4AC591635A2111C41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935F46" w:rsidRDefault="000035DF" w:rsidP="005114E7">
          <w:pPr>
            <w:pStyle w:val="305B4133DAB14D20B5F95B0E18D51F52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486193166D4B7295B13F2E9DFB8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8D39F-C518-425D-8776-BC4DF98F9A39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CCC23603A604D8C91DAE919877A8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40DBA-7CED-4125-BCFA-1F231E3C48FC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8A185BF2BCC428592F45743C1749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9B0F2-7560-49BC-AF48-987D98BAF1D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5F78078E264C20B3A6A34428418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740B-5F71-439C-ADF0-32CD4C2DA535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7BBB67C94E406B9F6C733EEAE32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BF30F-BB83-4C1C-A624-27C81D7BB6F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D90CD5D2CE44648A098514AFF859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59695-F15C-4D0A-B3B7-64D1371B8E32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CF4B0796BAE4F89AAA40D8157837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6AC9B-C0AB-4B42-BB29-89B098319305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D2FB25DA01488F9C58D7FD2E1C8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658D-0EA3-4350-8A79-B73C6158C75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53AB85644D46B6AA9FD72FABCD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A1C21-72AA-4D27-8C72-71F22652DEAA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9D6124AD94A33A330FF4A39FD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A8728-B0A5-469B-BCF7-5D63B3C4121E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76E76870D6C4657B695B4C40F976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3AFA6-BCCA-490C-9593-461BC72B836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EDC1D568342F5A1F57E258F39A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75B6B-CFF5-4837-BF4F-FE57CB9D4D5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03E9D3CDA244A79DA782B566180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8DC06-5680-4CEF-B1FD-5DA16453E8D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8A1D05BB85A4C85ACE13BA6DA6B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2B18B-1C92-46E1-92C0-21069CCC3F57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E33A2AC27254636B7FDEB5FD7678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F4284-C4FD-48FA-BB1C-96DE19CCB6A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613A51B74F45C59EDE6D54DBDF6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4601D-86C5-4B37-BB88-08544E18DB64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F1AF1D96D04DDE86066BD7F629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0CB63-33CB-43D9-A52A-7BA2A26EB87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C1B2EA087534CB386C911DF6E6D0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283BF-367A-4721-95EE-2429E2BB59B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6533A0B00704810B76C23CA9BF8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13480-9778-4C63-BE79-DD9509EE1B3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288045CE88844AAA6AAC91EC4E9B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C306F-4A1B-43C4-9198-68FC38E1A4E7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659FE5A21B64DE49F1254E44FCD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456BB-DEA6-4614-B430-434C4FE6BD49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AE2F1EF20A4512BDB8496FD1AC9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3C3C9-E068-4036-87CC-8630F6A82C51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960B6E0AFFE4382B661013D95D29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F5CAC-78E4-4B6C-A3E4-EFA34910156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7FA76E51004B28B6E37F968FD2F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F325D-F7E1-4582-A0AA-D2A1D0DF0CB2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C68744B2404153B08EE233AB9C9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B457-2986-4D96-BFA9-5CA37FBD117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C8AF3672143B28DD40187565DA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FD167-EA2E-4F81-8090-166CDC29477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B0AD30C1CF740BD814B42E8B44D2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CF70-599F-4748-AF3A-32C06F01D9F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C303C3DFA6B4162BED3DC9E6528C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325C-3E40-465B-AA55-3461EB6813D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0BA80820214749BA3F56909168C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268D7-88DC-4189-B8F3-A0FD02E29A9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4B5B9223A2E47AE939F5BC9892B9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07AED-DABA-45DF-A6E4-A03ECEAEA9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624DF5C8F942A38072F9D0D18B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DD8AB-662D-46D0-9A73-3DBAD1189291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380B505636409EACCACA208B5B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8FC97-7CF6-4ECD-8C72-7F678E074B4A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E019CC818C041C0AD4E862E602B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DE8DD-41C2-4A75-8518-20E64C00128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64462A3E924A44A333A12106898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8CC5-E937-4170-B2F7-3166D0D7FD10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AEC2AD82AEE4AFDB66CA791F35E9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416F3-0BE7-4F64-9C11-B7472DC670C0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1E98452414D8ABFFA7C935E02D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1394-F116-4254-9B6E-165C352EFEF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521050AD8F47BD90693F7698ADB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2A7D3-94F8-4E91-90F4-3313F875FB3B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33CE6A55BA4C5B9DD2AD88A6650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F9A2E-3AC4-41AA-948B-3E42323613DC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87DBDE2B214F148D4CEAAEF10A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ACD5B-7AF9-4B24-B6F9-678CFF682EF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8AD0CA199AD4FFBB5465F8292B6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2364C-D392-423E-B0C3-AAA55E0338E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5C55211D8B4303AAC26FB0D9C1A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640D5-2CF3-49DF-A4F1-339F751F8AA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CB8E35F30A49C18A2318D29047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97DFF-5F84-46AB-95FA-5FA34670BF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1681D69541F4A9D9B8ED8E2BF407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A69FB-1E73-4FAC-903E-2BB8AC03130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BB9643D19B4A9EBE17711EE15F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6A7E3-7AEC-4449-A135-029A619F70E6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6AC94DB347D495FAEEBEA7CC1158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C8D24-CB86-4ACC-B3D2-3ECC8A500D9D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E3ED83442E4CA0AE1B9A18D28BE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7AC0-E34A-4ADA-BC72-75AE8FF1234F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99FA3C53AD74F218455C7C642021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07175-4AF7-4520-BD1E-B41919E7806B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17299AF33ED4D858554D65C35417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EB2C0-C00A-4E3C-87C7-4D29F529A66F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408E887F28C47B792F270C0EB954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2D30-9D2F-4210-9DC8-4B29B2502358}"/>
      </w:docPartPr>
      <w:docPartBody>
        <w:p w:rsidR="00F47CDC" w:rsidRDefault="000035D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55F1E526EB434E8D733A8066E61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6407F-75C8-470F-BE78-CB83EC933C9D}"/>
      </w:docPartPr>
      <w:docPartBody>
        <w:p w:rsidR="00F47CDC" w:rsidRDefault="000035D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7CC22E08A5472787947A0831B85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2CCC-CC8A-4A76-A8A2-D4F72CCEA3C3}"/>
      </w:docPartPr>
      <w:docPartBody>
        <w:p w:rsidR="00F47CDC" w:rsidRDefault="000035D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20B2D758ABC24A28B4546535F92B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2AC12-5B93-438C-AB42-5372749CF283}"/>
      </w:docPartPr>
      <w:docPartBody>
        <w:p w:rsidR="00F47CDC" w:rsidRDefault="000035DF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4856FFB32CBE4AE382E087E81E5E9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AE872-1612-4832-BFDA-E6E375DE568C}"/>
      </w:docPartPr>
      <w:docPartBody>
        <w:p w:rsidR="00F47CDC" w:rsidRDefault="00F47CD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F425AFE41245E5B48948F3E726B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3545-451D-46B0-8D78-29BC49ECAD6B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C982DD98FF9541FAA07C1A9357FC8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B2CD2-3BC5-4D30-9176-A43C7B7C85DC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C2F33FA5AD48E38739EA14487F0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C324A-E6A7-44B9-A43D-1B376068524E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68E2741772564A3089402D5F504A7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6A2F0-3A19-4F9E-B87C-84595F9D5232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1B02F1F3574BCF904DBD45C8E1A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90794-70F4-4062-9753-25518027A58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34D241DC2F974A0FB7809789B939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4B25B-4692-489D-B695-CCD97C0EB674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2A6B12A638D145F5B8B57E0E9DD61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C0CF0-7EA3-4EC7-BB6B-F5170DC09CA9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57DC8053759B4F83B467BA9ACA89E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7D4BB-7F4C-4530-AD2A-7D0348FA08C1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D762BF86F2304F9EAE7D91206DD43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1FED1-792F-4A22-B5C1-13EC3D6592B3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8964A9413D944E41B579E4466630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6EBCA-57F9-4EA5-B569-6B5D1717BF90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B157538ECD42B58A85071B17326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01666-E2E5-49FA-99F3-8D05AFAC2BE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8D643CD6CF2C499CBAED22C38DC3D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91B7C-2E4C-4849-ABD5-98ED450082E0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4350CCDC451C45B18ABB12142489C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46DC-34EF-432C-AC70-63E0A8212601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342140FDE0484AE39DB6CC5682EF0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96941-0823-4ABC-9978-F60D8AC88830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EF34401A39024F43B264F03509F7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D3274-9E92-4C93-B29B-F5489DB0C5D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952FE0B688F143FA82ACDD64CBF3B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C1AC-B7AD-41A5-B089-7F46B909E56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EA8FA3EB92754710A1F584BFEBDF5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BBC4A-1803-4B0C-916E-5BD21ADA7F50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BCBDF1D9C424CE5A7882A747644D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87190-E57D-4E10-844C-04D99D105C6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C1A59012173443B7A9C7F0F40E318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CAB45-ADD7-4B13-B403-EAB114A10E4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D4E8BE59EDD54F76950B9C4F15582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ECA98-2EA5-4DC2-8806-E014457268EF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FF0BEBB96BD043ADAEB1CDE1D29F2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20FBE-284A-4434-BC5D-8BA979624CCA}"/>
      </w:docPartPr>
      <w:docPartBody>
        <w:p w:rsidR="00F51C97" w:rsidRDefault="004D3C04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50659CA28034BD0BFAD9F0711D32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8F353-FF8F-494B-86A4-4A9D8697A6FF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10B7958CD71B4997BE7024706A243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2B410-6C4E-44E4-86BD-90B47823E275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9B6C70B2F1E548D3A02AC68BBC57A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47D09-EA81-42C0-9D13-DE3A4CBBAE84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16191C7901F24609BF6480F8F4F6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63330-C1E2-4EAC-B53B-A5710FAD0D47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1A652335457748FEA12CF50FF852C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A0C78-7508-4EFA-ADDA-A09AE3E661BD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8C212111C5C74A2A9461CAAA55CF8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5C4CA-69C4-43D5-8342-9909A10ED5DE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49BE679912E41ED83D540D092969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65F5E-5069-4735-9D31-81C7A6009F3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4A087A9334A94F77B7A440C4AB1CF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9BA60-DBFE-476F-A0EA-206BF75CA1A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6CC80D5002B84ADD8EDE06824F2FE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43BD0-FD9D-4F68-9A98-9F71D35512D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8BE919A8CC046FFB4A35C003BA3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4D33E-DEFE-4B89-A875-CF80F5E72E8A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03E9761917F140909D3B8B2BF192D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D6AB-3276-4006-B5FB-B0F98FFDC22B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4895DE3204D34A60B86C52F4CF56C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F2A77-361E-494E-B677-1EAD007CA3E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F9BE361D7DA4FB59C62FED87A5F0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84A3F-328B-485D-B517-D117EE314CFB}"/>
      </w:docPartPr>
      <w:docPartBody>
        <w:p w:rsidR="00123A66" w:rsidRDefault="000035DF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4128FDD18624461D8D0D2A6CEC9A6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3619-0074-45AA-98F1-E485D2C465E9}"/>
      </w:docPartPr>
      <w:docPartBody>
        <w:p w:rsidR="00123A66" w:rsidRDefault="000035DF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D7ACDF01CDF2429BBE465EDE0402A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C2707-125A-4187-BE21-EC738110BA1D}"/>
      </w:docPartPr>
      <w:docPartBody>
        <w:p w:rsidR="00123A66" w:rsidRDefault="000035DF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EF267242FBF4B2A890EC504C872F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7E7CB-4305-4AC4-BC4B-31B18F72AFA7}"/>
      </w:docPartPr>
      <w:docPartBody>
        <w:p w:rsidR="00123A66" w:rsidRDefault="000035DF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88130FD6178F42DDA7AE32DBE1D28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9ABA3-51DE-401C-8DDF-E1D96DE9344B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DB0DC11D74D68A9C1AAC8B7F3B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AB2-DF36-4B13-8AC2-55282DBE8417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A33A3F51ED54EA8BC9E298D12C14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C3A54-4D2A-4ED3-BDD6-703E05A1C723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DD39784EF2E4D94BB05F2695C6B1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0F545-1AF3-4290-9481-DF2200336F60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0DCA4740E44148DAE658051371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FB7F9-175E-43A2-B331-3452AD3C8462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4C71C3AE7B5145DC9D1737EB544F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1DE7F-A186-4913-AED9-8444DA986796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0FA3D590F4A14734884D66A7BA8CA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7D59C-273F-42DE-B01F-E62F2EC92E56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20839CF7E4765B5EA73D6FA53F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CDDAE-B0AE-4D39-9B20-7B8E34861AF3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9F456DC836B4C5DAC7D13886A268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98B74-2FB0-4594-A51A-6F21C99F2C48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2D301B4EFE4CFF91E259A04A004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36029-A551-4307-BA65-AB0ED09F2745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EDA8151B034228AF3C24119A471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DA37-E169-49DD-9617-6944C3B1E99C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4D03ABC3F4A4382AA754BCA3B58E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5D616-5F2B-42D6-A1EE-CF32D3CA93FF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386BC9347BB64B9D858C45A858142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06B7-7AA3-4934-A8BE-CB248CA2EE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FBDFE1623E74F9DBD31F32B0C459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4DC8E-88A9-474C-ACE8-676DFB18C88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9C023BA0144D8ADB97049F6AC8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46FA2-9B96-461F-A38D-EE3819CE80B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B7254D8FF9EE4712B03FEAADD28DB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A60DF-5797-42ED-B3B9-BC1CED70A01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2D257F82AD4600ACE37AF14516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DCBDB-F79C-4335-8675-E130B58F08F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708389700407C9B010B155CF1C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160F3-CE7B-4131-981F-CFB3E672A5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B8C9B3FC20E46C58BC0D7ECAFA2D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79DA5-9133-4DC9-AF7F-477142E5B82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C25DA97702841ED9E9CF96F437F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CC759-1AA5-4236-B512-D30230041C5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D449EEFED94676B99DC34BDA2AF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B3F28-CF77-49E6-8A93-A63482D42B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7A52817640E4FE0AD95C380DB593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0C584-8A44-4216-BE3B-1F6F9DE0B53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BE817EDD3A4E2B8CA2FDFA9150B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DC8AC-FA2C-4333-AC65-DEE6EDCE1FD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AB84D567E4C24A15C20B04F009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3FEF-211F-4994-9E7B-A461201F6A90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C595679515FC4395BB15CA23611E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4ADC-AF88-4380-BEFC-715F8BC688A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05B872B02F242A6A20FD4AB8F9A7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73EE6-99D7-4065-8F33-47EA201F24A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7DAE6CD1E4FF98763430B5E60C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0319C-FBB3-4C45-881F-7B53954CC83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90C922C588741DD89C692831000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88AAC-3B7A-4169-A04C-EAC3A3097B7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EE61C8320B14A09A93B2C7B1FADD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5AB7B-72B8-418C-A448-554FFCDACE96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E6BA7531D5421CAD7C543BDF72E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F10ED-CE90-4BA7-B1F0-3ADDBA321416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D8B2B71A86043F6BE108A9F1B700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3E5F5-1D63-4A06-A6AB-26963651E71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564002BC45F444CAD55C4F0161D0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40D4-6625-494D-A363-4979FE260C2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F24398E63244788F8B7BC059816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0FE35-A28F-4553-8B1C-1D43B388AE4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E694442D94E4513B43901BBCF2B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8AF84-A58F-49CD-AE4D-E46AC80E41E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0F2579116E4765BF705F708EC4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6EBBE-36DC-4388-B38D-8D351E25943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EEDC95D7B465CB57784CB4B548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38160-5F2E-4DC5-A076-0A3C553F61C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165DBFC52374400D892454903DADA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BFE3B-B5EA-4616-B0C0-5602D160B02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CF7D57E1E28450B896AACE3A487B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8E957-A2C4-4A25-A286-A0BC778027F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BC4C4C5C945F78E73A432BCFC3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B9944-BEC9-41E8-968C-19B53850944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4F24C9A6B914FA1B204E7C39729D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F45D-1503-4547-BCA8-FE796142ED7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AB22D7FE1EB4D51BB27FAF468AE9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50B57-C1E9-44B9-8649-7DA588AF3BB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B6AABB767422DA2486162AA9D8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EE91C-1377-4334-8D0B-11509510CE79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B5D2B2622084C67ACA8D56D3C4F9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C5E27-2ED4-4651-89C7-9914C585BAE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57DA5313CB04B5C81E78DE543851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5CFF-7783-4B15-8073-008D6922C6B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A6E221AE3A4067B723A9191E09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5C3D0-58FA-4058-8825-F89EB18BBBA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31A40B994654C439DCA82BD1C363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57215-5DAE-43AF-91FD-8C6E6F44C2C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ABBFD94B6734956AA1D4DEE4A2F2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D56FC-A494-48C3-B20C-59AFAF9C6D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90FC8F9F3840CEBD5FB8FB7BBA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A681A-3380-41AF-97D3-33FAE8A05E9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4AB2ECF1FBA54838A5A6EBA39E94F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6A11D-883C-432D-B211-70524E74345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AA67F7EEA6F4B4182712F7C865B9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BC2BF-B645-460F-9992-D1ADC1F8C53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8245A24E14224A53090E2F96A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38ED1-56AA-43A5-9076-364CB14AD5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F0EBD80DA368437D907581B24312A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5CD1-B5E9-497C-A777-08D224B1FBA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16D5765047843A78C0FB7A476842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28A61-7586-49E1-83FB-0D521C91B24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B0F8FC7AD2465EAA2A94EBC972A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3A9CA-6EE6-4B26-92A9-298DC7E27F6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CB7582E1C0C4F168874D188E707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4188F-2A42-40E9-98C1-02300ECCBD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CD57168CC248FDAA8AF36B2AFBE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97057-DF6E-4E0C-ACC5-AE98E56F36E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469E6F7A1465EAE328051B6D45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4B1AD-328A-4305-A4D3-B3E973DF62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A17791F57D647C986A0B89911E3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EF091-EE69-498B-9C5C-8C2B52F9C21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B1AFF58FCC74D6EA987E2BFB2E6A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AC8DF-F66D-411E-83E8-5EC641BB2758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4B9F48FAE4656A516EF0CF3B9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072A2-C8B6-41CE-A025-28FA7A28CDCC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F581408C33945E69987E42C832F6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87168-EA2B-4E8F-8428-D97B7840793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F15E00EC744AFB9EF093DBB98AC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25668-55EB-4C2C-87E1-770E9606E5E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3C91DC9AE4537AC228F3E7659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A425A-8567-4D99-8785-1B3554484A3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B7D0FD40C643C698256EF9623C6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06664-E2F4-4B74-91EE-C6002D06889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0AAC7AD0DD54A1AB22A6F3AD4A6B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5A25-C523-4A50-A71E-C603DC7C478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FA6005E0144AA8722FFE3F0DAA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CF501-73DA-4496-A729-1312EAA8387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89010857D50455CA250ABE2096D2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2E89-4DC8-4B87-9070-A370E625EF7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49D6F977DA4412CB4D323865AD37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8AF3-A6BB-4B48-A0E0-E7369C69CA6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6EA13995C4D679D1C340F7B3EC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E5DE9-006A-4F7B-A5D1-E661C499940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7BBF82899341E8A9EC8F02842E4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B3E4A-8CED-438A-A924-F202BB8B856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E75C76967FC482F86FCD9CC64507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7E834-B3DC-409E-A431-73E52B644C0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12521195D4F7E8594C6D07727D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C2F57-E8C7-448F-BCA3-FF831216353F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0EB06B19CC94B8A821C2DB5EE629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F33CE-6F6D-4482-9748-06FEA00CFA8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32FA3BB44494D3880864EF3933A3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51C4C-B6FD-4EB1-9693-3A0C1B2D8F4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6210E399A448B3816E860CFABDC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EAD3-FC3C-4681-8F94-28481A7124CD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38749C93414919A56D05C7C5355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815F-5DD4-4186-8147-E10107985AB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692FE893850475FB5001B0F25CE6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16708-EF0E-4524-882E-848784D3C70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CD8AAD95104687ACFB800202F87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C9464-5736-41AB-ADCF-7C5A9C83F2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DC0F2DB2756846098A17CB9CE9466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03E39-1946-4BDE-BE15-AD7AF91E5B8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DB499C162D444685E2CAA789D31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5C85D-53DC-4F0E-BC67-31933097CF2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95994831545679EEA0AA6668E8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A0ADA-5FD2-4AA4-98C8-435A3AB8A16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87DCD2156C1D4AAFA1E2C60B998D6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7B912-FDC2-499F-96AD-9B62D587B4B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1F9E836FF3449609D69661656CED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68775-2B53-4910-8E93-859F2347FAE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21A82BCF840259971C2BE4E727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8FB84-C839-421D-B083-A9C51EED0326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1578BF23E8D448DA03298A529273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DF353-E206-4E00-8D39-BFC275C0D49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CD8243E142F45488E5875D6A21F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ED032-C474-4FA9-B985-D113265BD56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C0464F0B54AFF8578B45B693E3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4F0CD-64F1-4D14-B094-EFE77B724205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082C3D6014846A68ED89C23B026A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7D9EC-BBDC-4ECE-85FC-3A9CEBB79321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1928DE5931045DFBBDAD1996F571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58F7D-8937-42E7-AA6B-0D6D4F481B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3202A954F4221B9DC32969BD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32D7D-52FA-4ABC-8BCB-41E76EF7539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6F61DA34D244E7D8363217A4F93E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EE1D2-70CE-4B65-B977-C6408FA5AE0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FFAD28910A4B9D9347551A45FEC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A77BB-FACC-46AE-B889-5D64AA29E08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118E5B9714ACAA52AC2DC991C8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C26C8-7B2E-47A9-AA65-B31EFEA05A9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CEF9A11C0624B5B967369AAB4CE1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92F-3C40-48AA-AFF8-14780B5EAFE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E368871BA342078CD5FCCB2A323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97E6F-9357-41F0-9372-51F27F16E9F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65A2CE72F423BA38FFE33A9147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5FC0F-1467-4AC9-BEAE-B882C0843B5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14C60716CEEC4718A75FD758D2C76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BC67F-4621-4800-9122-5B1D950D1F7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5B87BE538B54B36A770BA946CB1B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EDCA-065E-49DE-9FE5-B90CD33F85D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13D0301C948768DB8840449699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F7DC0-3915-49CF-8CF8-20EFE87EB5B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3D3CEE50CE5149B8A7B40213194A5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1134-3716-4A85-8618-2AE6C70A353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C128CD10A214DBC9E35C55D6F887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3D781-083C-493C-BB13-8DD4066B1A6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F3C7E385943EDBD46468E139DA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D77A-2371-4714-AA06-164EF3118D9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5A8CB2C9043453EA033F2739C4B5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6BD6-492C-471C-828A-FEF2ECC74F7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89683A31FDA4F9BB70B7CA63155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AD00B-8D66-4590-9A17-AA2EC39000F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FF76CFAC94263B826DF5346DF8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ED964-7BEA-4268-9C8A-5259C67866AB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AA5168C06F424B009E3261C1FEFE9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1E739-24A6-4A77-8EFD-0ED182826D32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11E720B070B4DBEBEF0B01B802E7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7048B-4E81-4AB9-9286-D7911A7B19F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BC8929DE3425AAA87A70C5E51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1F982-E896-4295-9D6C-A050A50A950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5623224EB7CC41E19D5AC1195BED1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697F9-3359-4652-B2E7-375ECA7852A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E9FF004C97F499287D5099271180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8349-3767-4944-B923-82513F6B448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D05EC0F5A743C094CC86E594216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656F5-D8D9-417F-A3E1-C43A5806172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92240AA418B4F67836E3AB7E17F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38090-601C-4E2A-BDE3-232E611C89E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BCA1FBB04E44B328A2B57211CC0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FCE3A-B911-4590-BF2A-6FFC8607859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3C386DEDC4F4DB72AF36535EC5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B778F-9204-472C-B342-9361A64E178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878E166E26A4190B5D47F130F3B4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BC79-DAC3-4F44-8A56-02E35FE703F3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6C143FEB79F45B4AF4B516609CFA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1BAD7-E482-4F85-803B-65CF04E0B3E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ED09F82BF4025B357AC85A0F8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E4B9-6719-4D58-9531-723B818235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D774ACC400A47218400B5B0D3232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1478B-0348-4EFF-ACDA-0CB290C78C3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6F6C688B2EB4DFAA39F14B1CF5F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7B062-555E-495C-B1BE-4E2328834F9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29EBB38E974DBDAA22F26C24799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030C-A4BD-4C21-B7A5-78200C807849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E43FF55154C49B8989DCC465AAA5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E9445-9BDC-466D-83A9-3D9A35E070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832BB35A250418488FC2400EAD1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10CDC-8E14-4C8B-93E8-DFB36B996ED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D47398E1D41028D11181890D86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3B35C-C7AC-4D38-B4C5-44189F10C064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FD8C0F8858647A0B4DD43B6C3526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0272-5DE1-4042-8206-DD3567DE97A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69027E9971E421A8BE3B5F5F6F3B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EFE2-C1E2-4E91-9ACC-00D21163C7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97344B28C46AEAB0F3D6FC3B85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3CF33-A3D5-4AED-AA76-859B9AE642A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DC9D530C4074977A9E857169A603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60712-7724-4700-9BF2-9E7909292C4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A448A51221B4818BF19EA4589B34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E0675-61CD-4685-BC63-F001DC0DD05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0522D29F9442D1888853E1D5411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D350F-F7F2-48FA-B26B-B55ED229C23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40B61316CC43139EC6003EE6531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986DE-6A8A-45AF-A3CD-CA2655B0F85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E8600CDB8D144589613B61DDC57D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95C1D-A70B-4456-B820-C88791B7D8C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1BD5BBE18247A1AF704E0F28D4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D43F-149F-48FF-85DB-40EDC34663BC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C3548E0307C4AD69225A01349F86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8CF85-5D00-4330-AC35-4FF775A525F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5D850EEA414C54948611B3DBB6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166A0-C140-4FF5-AD85-59DEA1F330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BF2BF268FF495281E0C7A1E0EFF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EAAC-13CB-4A1D-BB2C-2F18B24F2CB4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36CA6A7FDB944983AA1CFC6A016A3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FF26-9F73-4564-B7D7-E5F381FC0D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9A553B9FE1F44DDB74BC87231503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7151-4CC8-AC4D-596873A362E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7061C5B9C4C18A14FA2D62CC6D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4F25E-4C0D-47C3-8C8D-7E0EE45F0C28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4E9D37D9A3D74F9DA230597EE1376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1F544-F2BC-42A4-868E-05E48BFD7A8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934EA1C383F460AB144379A15E5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71065-5193-4EB6-A3A0-B7371570722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F8EB02BDD40148AED53ED1965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B645F-96BA-433D-8C21-C456C0E0B370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371659D45C54A868EC06C7D43259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1C26A-653D-491D-918D-ECBC36A09206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DD1F26094FF43BD925BC204AC482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BB377-684F-4BB9-BAD9-463FD9704A1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61EDFD3424B18B406A332DE960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BCCC-BAE0-496E-8802-815EF8A5D52E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0BAEA3C791C45EF9BD4723F8A9FD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DB5E-04A2-4689-A7DA-EA39091E16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D4D4204083B4AA39891509E54A62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2B71D-50A2-47FF-9B3B-52DAB4D5CC7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2708AAED648688DDA0E055BD92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AF295-0E2B-4437-9A1C-93B0C80ABAF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884F97ED6374C7DA480C388BE473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0041E-1076-49EA-9F37-92FF1D5E1D9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09DC665CFF94A72BD26668AB8849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CF3A4-AB9C-4597-A876-1B8290E33E7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0617C09DF48958655069885EAB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BCC3A-47E9-46D3-9923-4E67AF7458E9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6F8C9B016A546A0B12524BEAB4F1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8B8D-A6B1-4FD5-A402-05F73D1009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78EBC32220C47ED994F358269DCE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DFEF-D893-4CCA-BD64-6F088749542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39F6E7213D4ABEA7237B5CBF460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4EA4-A9F8-4402-AA71-B33CEC02AF3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00F9B3F3CA284C35B0B8A35B27C50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BE2DB-D84D-4F66-857F-B0C9A63D498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A6372C2BCB4E6EB51D99A139EE1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5E6AD-2DA7-4301-9D1C-1ADAC33A268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128685CD84F5792677BE643078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87DD-30EB-4F5A-96AA-CC15BF91168A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6B015BFBD3784485A4F48B92099A8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8C8F1-7D47-4448-83EF-C65953D9E0C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83207929F00498A8CC23D54CECE0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1DAF5-0B6E-4EEE-8760-B6A49351C01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63D84C0514F918B7252CE4F8CB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08EC-A169-47A0-A41E-C75F41F0BCF4}"/>
      </w:docPartPr>
      <w:docPartBody>
        <w:p w:rsidR="00ED4AB1" w:rsidRDefault="00B9632E"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98093B88F484D959AD2845398739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A41FC-C540-4B82-A04E-F57D95E063F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949B752A74AAA8052886ABB3AC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6AAC6-1849-493B-8BA3-DFEFC006B33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FDA5FB2A24206B9A522496910E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57D7B-F1B2-4397-BE8D-DC72B194798B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E30F46E0844FAAEBC051A7B5EF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CEDDE-4C97-42C2-ACD8-4C7AC72C4B52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D430B6F2B4BE99588BF24F8390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21BC5-DBAF-447F-B813-79DE5B5AA5F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846D7D13EB471FACA8BABBCD536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DB18-52A9-4212-964B-BEF5BC350E2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0035DF"/>
    <w:rsid w:val="00076247"/>
    <w:rsid w:val="00123A66"/>
    <w:rsid w:val="002127A9"/>
    <w:rsid w:val="004B1288"/>
    <w:rsid w:val="004D3C04"/>
    <w:rsid w:val="005114E7"/>
    <w:rsid w:val="00601957"/>
    <w:rsid w:val="007E09A1"/>
    <w:rsid w:val="008908C5"/>
    <w:rsid w:val="00935F46"/>
    <w:rsid w:val="009D4429"/>
    <w:rsid w:val="00A51CF6"/>
    <w:rsid w:val="00AF5580"/>
    <w:rsid w:val="00B86927"/>
    <w:rsid w:val="00B9632E"/>
    <w:rsid w:val="00B97A61"/>
    <w:rsid w:val="00D223F3"/>
    <w:rsid w:val="00DA73A5"/>
    <w:rsid w:val="00EA583A"/>
    <w:rsid w:val="00EA7A53"/>
    <w:rsid w:val="00ED4AB1"/>
    <w:rsid w:val="00F47CDC"/>
    <w:rsid w:val="00F51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632E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">
    <w:name w:val="3345EC87C5CC477E835F79BC3FF90241"/>
    <w:rsid w:val="00DA73A5"/>
  </w:style>
  <w:style w:type="paragraph" w:customStyle="1" w:styleId="A1269A93B0884B0BA3DF38AC95A2EF8C">
    <w:name w:val="A1269A93B0884B0BA3DF38AC95A2EF8C"/>
    <w:rsid w:val="00DA73A5"/>
  </w:style>
  <w:style w:type="paragraph" w:customStyle="1" w:styleId="A33C28E5478B4FDCB47402789555BC91">
    <w:name w:val="A33C28E5478B4FDCB47402789555BC91"/>
    <w:rsid w:val="00DA73A5"/>
  </w:style>
  <w:style w:type="paragraph" w:customStyle="1" w:styleId="01D3DCA60EFB459794237854DEAF47C6">
    <w:name w:val="01D3DCA60EFB459794237854DEAF47C6"/>
    <w:rsid w:val="00DA73A5"/>
  </w:style>
  <w:style w:type="paragraph" w:customStyle="1" w:styleId="201E432747AA40739932C8A6F3593998">
    <w:name w:val="201E432747AA40739932C8A6F3593998"/>
    <w:rsid w:val="00DA73A5"/>
  </w:style>
  <w:style w:type="paragraph" w:customStyle="1" w:styleId="B905AAD803E24CAE8549A3F634D9FB84">
    <w:name w:val="B905AAD803E24CAE8549A3F634D9FB84"/>
    <w:rsid w:val="00DA73A5"/>
  </w:style>
  <w:style w:type="paragraph" w:customStyle="1" w:styleId="3215FB358E574998A1BD3A8749714AED">
    <w:name w:val="3215FB358E574998A1BD3A8749714AED"/>
    <w:rsid w:val="00DA73A5"/>
  </w:style>
  <w:style w:type="paragraph" w:customStyle="1" w:styleId="39242DB40B0843E5B05787908F92F8F6">
    <w:name w:val="39242DB40B0843E5B05787908F92F8F6"/>
    <w:rsid w:val="00DA73A5"/>
  </w:style>
  <w:style w:type="paragraph" w:customStyle="1" w:styleId="1A546FB1E1724FBEBAD69DF2E7953FE7">
    <w:name w:val="1A546FB1E1724FBEBAD69DF2E7953FE7"/>
    <w:rsid w:val="00DA73A5"/>
  </w:style>
  <w:style w:type="paragraph" w:customStyle="1" w:styleId="8500A44C8A034A5596919429BE906DD5">
    <w:name w:val="8500A44C8A034A5596919429BE906DD5"/>
    <w:rsid w:val="00DA73A5"/>
  </w:style>
  <w:style w:type="paragraph" w:customStyle="1" w:styleId="95868BD3A56442A49EB68471893DAEBB">
    <w:name w:val="95868BD3A56442A49EB68471893DAEBB"/>
    <w:rsid w:val="00DA73A5"/>
  </w:style>
  <w:style w:type="paragraph" w:customStyle="1" w:styleId="53EA4081DFED45D2ADE2E2FFA6B5D63B">
    <w:name w:val="53EA4081DFED45D2ADE2E2FFA6B5D63B"/>
    <w:rsid w:val="00DA73A5"/>
  </w:style>
  <w:style w:type="paragraph" w:customStyle="1" w:styleId="84C95958B54449039DF1DB41A48BF615">
    <w:name w:val="84C95958B54449039DF1DB41A48BF615"/>
    <w:rsid w:val="00DA73A5"/>
  </w:style>
  <w:style w:type="paragraph" w:customStyle="1" w:styleId="7FCB5E0847DE43E9A16C91193E1D770F">
    <w:name w:val="7FCB5E0847DE43E9A16C91193E1D770F"/>
    <w:rsid w:val="00DA73A5"/>
  </w:style>
  <w:style w:type="paragraph" w:customStyle="1" w:styleId="7305B903C1424602BC9C3DEA008D7EF5">
    <w:name w:val="7305B903C1424602BC9C3DEA008D7EF5"/>
    <w:rsid w:val="00DA73A5"/>
  </w:style>
  <w:style w:type="paragraph" w:customStyle="1" w:styleId="19916BCA77484587B0B7E42812C33475">
    <w:name w:val="19916BCA77484587B0B7E42812C33475"/>
    <w:rsid w:val="00DA73A5"/>
  </w:style>
  <w:style w:type="paragraph" w:customStyle="1" w:styleId="3BA014C7D7F34D9DB735CA4052C62F39">
    <w:name w:val="3BA014C7D7F34D9DB735CA4052C62F39"/>
    <w:rsid w:val="00DA73A5"/>
  </w:style>
  <w:style w:type="paragraph" w:customStyle="1" w:styleId="E78589BAB5504B3680BF8FAA059B86DA">
    <w:name w:val="E78589BAB5504B3680BF8FAA059B86DA"/>
    <w:rsid w:val="00DA73A5"/>
  </w:style>
  <w:style w:type="paragraph" w:customStyle="1" w:styleId="BCE7D4867FC74302ABCE426DB9F7FDFB">
    <w:name w:val="BCE7D4867FC74302ABCE426DB9F7FDFB"/>
    <w:rsid w:val="00DA73A5"/>
  </w:style>
  <w:style w:type="paragraph" w:customStyle="1" w:styleId="D3AD7ED4809B4C4FA120B786C7782B3E">
    <w:name w:val="D3AD7ED4809B4C4FA120B786C7782B3E"/>
    <w:rsid w:val="00DA73A5"/>
  </w:style>
  <w:style w:type="paragraph" w:customStyle="1" w:styleId="88B32609977141DF8B7A3739587BC9A5">
    <w:name w:val="88B32609977141DF8B7A3739587BC9A5"/>
    <w:rsid w:val="00DA73A5"/>
  </w:style>
  <w:style w:type="paragraph" w:customStyle="1" w:styleId="81697124B011445083E159F39538C6CE">
    <w:name w:val="81697124B011445083E159F39538C6CE"/>
    <w:rsid w:val="00DA73A5"/>
  </w:style>
  <w:style w:type="paragraph" w:customStyle="1" w:styleId="38D8038A60E94AFC9E1901FD467D0844">
    <w:name w:val="38D8038A60E94AFC9E1901FD467D0844"/>
    <w:rsid w:val="00DA73A5"/>
  </w:style>
  <w:style w:type="paragraph" w:customStyle="1" w:styleId="6C1A3E6C12FC41C7BE65F98CA315D77B">
    <w:name w:val="6C1A3E6C12FC41C7BE65F98CA315D77B"/>
    <w:rsid w:val="00DA73A5"/>
  </w:style>
  <w:style w:type="paragraph" w:customStyle="1" w:styleId="D7C764A511F84AFF859BFCBACA2337C0">
    <w:name w:val="D7C764A511F84AFF859BFCBACA2337C0"/>
    <w:rsid w:val="00DA73A5"/>
  </w:style>
  <w:style w:type="paragraph" w:customStyle="1" w:styleId="90B929138FE74AAF93C851F9266C5283">
    <w:name w:val="90B929138FE74AAF93C851F9266C5283"/>
    <w:rsid w:val="00DA73A5"/>
  </w:style>
  <w:style w:type="paragraph" w:customStyle="1" w:styleId="16F31BB5437D4DA79FADC20E78E5ECFD">
    <w:name w:val="16F31BB5437D4DA79FADC20E78E5ECFD"/>
    <w:rsid w:val="00DA73A5"/>
  </w:style>
  <w:style w:type="paragraph" w:customStyle="1" w:styleId="1DF69BDBF1E04F099F4E01BC97B2FA4F">
    <w:name w:val="1DF69BDBF1E04F099F4E01BC97B2FA4F"/>
    <w:rsid w:val="00DA73A5"/>
  </w:style>
  <w:style w:type="paragraph" w:customStyle="1" w:styleId="C4BB2F53B5F04F9298C576E93B48E1F9">
    <w:name w:val="C4BB2F53B5F04F9298C576E93B48E1F9"/>
    <w:rsid w:val="00DA73A5"/>
  </w:style>
  <w:style w:type="paragraph" w:customStyle="1" w:styleId="05CBD06F1CD24DF1B8DA36E0D6E5B426">
    <w:name w:val="05CBD06F1CD24DF1B8DA36E0D6E5B426"/>
    <w:rsid w:val="00DA73A5"/>
  </w:style>
  <w:style w:type="paragraph" w:customStyle="1" w:styleId="6FE984FA93EA462B88B139798379FB5F">
    <w:name w:val="6FE984FA93EA462B88B139798379FB5F"/>
    <w:rsid w:val="00DA73A5"/>
  </w:style>
  <w:style w:type="paragraph" w:customStyle="1" w:styleId="3988B7C76AA44F26AE977F44C77F4A52">
    <w:name w:val="3988B7C76AA44F26AE977F44C77F4A52"/>
    <w:rsid w:val="00DA73A5"/>
  </w:style>
  <w:style w:type="paragraph" w:customStyle="1" w:styleId="30F285069EE64C049DC02960E1FEF999">
    <w:name w:val="30F285069EE64C049DC02960E1FEF999"/>
    <w:rsid w:val="00DA73A5"/>
  </w:style>
  <w:style w:type="paragraph" w:customStyle="1" w:styleId="D8357D917B984CFBAD24403FAFC2F334">
    <w:name w:val="D8357D917B984CFBAD24403FAFC2F334"/>
    <w:rsid w:val="00DA73A5"/>
  </w:style>
  <w:style w:type="paragraph" w:customStyle="1" w:styleId="FF1699BEEFCA49DA9B9DF594EB55FEC2">
    <w:name w:val="FF1699BEEFCA49DA9B9DF594EB55FEC2"/>
    <w:rsid w:val="00DA73A5"/>
  </w:style>
  <w:style w:type="paragraph" w:customStyle="1" w:styleId="7E88BFB9EED84E188BA49E6D389003D2">
    <w:name w:val="7E88BFB9EED84E188BA49E6D389003D2"/>
    <w:rsid w:val="00DA73A5"/>
  </w:style>
  <w:style w:type="paragraph" w:customStyle="1" w:styleId="F5F34EE35BB84E0280730CC4CF33EDC6">
    <w:name w:val="F5F34EE35BB84E0280730CC4CF33EDC6"/>
    <w:rsid w:val="00DA73A5"/>
  </w:style>
  <w:style w:type="paragraph" w:customStyle="1" w:styleId="15BC32E86EC2480F888440A3F9467533">
    <w:name w:val="15BC32E86EC2480F888440A3F9467533"/>
    <w:rsid w:val="00DA73A5"/>
  </w:style>
  <w:style w:type="paragraph" w:customStyle="1" w:styleId="E4901C9994284FB59408CD02C92072DB">
    <w:name w:val="E4901C9994284FB59408CD02C92072DB"/>
    <w:rsid w:val="00DA73A5"/>
  </w:style>
  <w:style w:type="paragraph" w:customStyle="1" w:styleId="4F46B593D4104665BF547B277CA669C5">
    <w:name w:val="4F46B593D4104665BF547B277CA669C5"/>
    <w:rsid w:val="00DA73A5"/>
  </w:style>
  <w:style w:type="paragraph" w:customStyle="1" w:styleId="838DB777A88F4F8D8E05A6AC20CD573F">
    <w:name w:val="838DB777A88F4F8D8E05A6AC20CD573F"/>
    <w:rsid w:val="00DA73A5"/>
  </w:style>
  <w:style w:type="paragraph" w:customStyle="1" w:styleId="47ED2B3DDDF54430883F0A390745B6D2">
    <w:name w:val="47ED2B3DDDF54430883F0A390745B6D2"/>
    <w:rsid w:val="00DA73A5"/>
  </w:style>
  <w:style w:type="paragraph" w:customStyle="1" w:styleId="F5841F7270314566819F3FB40A77B7B2">
    <w:name w:val="F5841F7270314566819F3FB40A77B7B2"/>
    <w:rsid w:val="00DA73A5"/>
  </w:style>
  <w:style w:type="paragraph" w:customStyle="1" w:styleId="51FF78C758E443FA91A8D27E710FE59B">
    <w:name w:val="51FF78C758E443FA91A8D27E710FE59B"/>
    <w:rsid w:val="00DA73A5"/>
  </w:style>
  <w:style w:type="paragraph" w:customStyle="1" w:styleId="FB471C63FC4C4F4F9E625ED31E0712A9">
    <w:name w:val="FB471C63FC4C4F4F9E625ED31E0712A9"/>
    <w:rsid w:val="00DA73A5"/>
  </w:style>
  <w:style w:type="paragraph" w:customStyle="1" w:styleId="D76B28B795564AA8B93E4D13DB712525">
    <w:name w:val="D76B28B795564AA8B93E4D13DB712525"/>
    <w:rsid w:val="00DA73A5"/>
  </w:style>
  <w:style w:type="paragraph" w:customStyle="1" w:styleId="B9B6806EE99343CFBCC469135C8178B6">
    <w:name w:val="B9B6806EE99343CFBCC469135C8178B6"/>
    <w:rsid w:val="00DA73A5"/>
  </w:style>
  <w:style w:type="paragraph" w:customStyle="1" w:styleId="CA6266CE10394FA383567F8C93108FF6">
    <w:name w:val="CA6266CE10394FA383567F8C93108FF6"/>
    <w:rsid w:val="00DA73A5"/>
  </w:style>
  <w:style w:type="paragraph" w:customStyle="1" w:styleId="4A6D2CE66B1B44D080274F32CD3B1BC8">
    <w:name w:val="4A6D2CE66B1B44D080274F32CD3B1BC8"/>
    <w:rsid w:val="00DA73A5"/>
  </w:style>
  <w:style w:type="paragraph" w:customStyle="1" w:styleId="F8C827C8B1404B49A28D58C23161986B">
    <w:name w:val="F8C827C8B1404B49A28D58C23161986B"/>
    <w:rsid w:val="00DA73A5"/>
  </w:style>
  <w:style w:type="paragraph" w:customStyle="1" w:styleId="3D4CA437DD8645428EE1D1BB3314DF7D">
    <w:name w:val="3D4CA437DD8645428EE1D1BB3314DF7D"/>
    <w:rsid w:val="00DA73A5"/>
  </w:style>
  <w:style w:type="paragraph" w:customStyle="1" w:styleId="7D3D4D912FFF46E3B63974322D99D586">
    <w:name w:val="7D3D4D912FFF46E3B63974322D99D586"/>
    <w:rsid w:val="00DA73A5"/>
  </w:style>
  <w:style w:type="paragraph" w:customStyle="1" w:styleId="B975F923C28241F1BBAB84AD32CF756D">
    <w:name w:val="B975F923C28241F1BBAB84AD32CF756D"/>
    <w:rsid w:val="00DA73A5"/>
  </w:style>
  <w:style w:type="paragraph" w:customStyle="1" w:styleId="1AAB0B414ED6468988014FF6130A2594">
    <w:name w:val="1AAB0B414ED6468988014FF6130A2594"/>
    <w:rsid w:val="00DA73A5"/>
  </w:style>
  <w:style w:type="paragraph" w:customStyle="1" w:styleId="B06151E737ED478F9E3FDD276B274324">
    <w:name w:val="B06151E737ED478F9E3FDD276B274324"/>
    <w:rsid w:val="00DA73A5"/>
  </w:style>
  <w:style w:type="paragraph" w:customStyle="1" w:styleId="82AFC2462D144D1DBCC216F9B7922F0F">
    <w:name w:val="82AFC2462D144D1DBCC216F9B7922F0F"/>
    <w:rsid w:val="00DA73A5"/>
  </w:style>
  <w:style w:type="paragraph" w:customStyle="1" w:styleId="EE93DD9F47CC462FB167DBFDF580041E">
    <w:name w:val="EE93DD9F47CC462FB167DBFDF580041E"/>
    <w:rsid w:val="00DA73A5"/>
  </w:style>
  <w:style w:type="paragraph" w:customStyle="1" w:styleId="263354E2F2DC4C829EA4D2FD9CED3EB3">
    <w:name w:val="263354E2F2DC4C829EA4D2FD9CED3EB3"/>
    <w:rsid w:val="00DA73A5"/>
  </w:style>
  <w:style w:type="paragraph" w:customStyle="1" w:styleId="7BA6A5A89AF242939A83667AEF106366">
    <w:name w:val="7BA6A5A89AF242939A83667AEF106366"/>
    <w:rsid w:val="00DA73A5"/>
  </w:style>
  <w:style w:type="paragraph" w:customStyle="1" w:styleId="2C89A7038730452199A7743DFBA29BE3">
    <w:name w:val="2C89A7038730452199A7743DFBA29BE3"/>
    <w:rsid w:val="00DA73A5"/>
  </w:style>
  <w:style w:type="paragraph" w:customStyle="1" w:styleId="18447E65947D4BDD8984610995B43211">
    <w:name w:val="18447E65947D4BDD8984610995B43211"/>
    <w:rsid w:val="00DA73A5"/>
  </w:style>
  <w:style w:type="paragraph" w:customStyle="1" w:styleId="B4942B2077024D9DB0447D4A6FDA09E5">
    <w:name w:val="B4942B2077024D9DB0447D4A6FDA09E5"/>
    <w:rsid w:val="00DA73A5"/>
  </w:style>
  <w:style w:type="paragraph" w:customStyle="1" w:styleId="5C9AC55E8FFF4CEFA5C47A1E2F51ECC3">
    <w:name w:val="5C9AC55E8FFF4CEFA5C47A1E2F51ECC3"/>
    <w:rsid w:val="00DA73A5"/>
  </w:style>
  <w:style w:type="paragraph" w:customStyle="1" w:styleId="F790625CE55F444B9BB33DEAA84BB596">
    <w:name w:val="F790625CE55F444B9BB33DEAA84BB596"/>
    <w:rsid w:val="00DA73A5"/>
  </w:style>
  <w:style w:type="paragraph" w:customStyle="1" w:styleId="57C5E350E6A94D26A62CA82615C4CF9C">
    <w:name w:val="57C5E350E6A94D26A62CA82615C4CF9C"/>
    <w:rsid w:val="00DA73A5"/>
  </w:style>
  <w:style w:type="paragraph" w:customStyle="1" w:styleId="1C33DC32FB204947940CAB3EDB0C7B55">
    <w:name w:val="1C33DC32FB204947940CAB3EDB0C7B55"/>
    <w:rsid w:val="00DA73A5"/>
  </w:style>
  <w:style w:type="paragraph" w:customStyle="1" w:styleId="4967AEDFBE04486EAF7D960BB944D815">
    <w:name w:val="4967AEDFBE04486EAF7D960BB944D815"/>
    <w:rsid w:val="00DA73A5"/>
  </w:style>
  <w:style w:type="paragraph" w:customStyle="1" w:styleId="13B35052DDEA41B18F21EB89B6219BDC">
    <w:name w:val="13B35052DDEA41B18F21EB89B6219BDC"/>
    <w:rsid w:val="00DA73A5"/>
  </w:style>
  <w:style w:type="paragraph" w:customStyle="1" w:styleId="636BBF7533DE4182B84C6A8DB24923C7">
    <w:name w:val="636BBF7533DE4182B84C6A8DB24923C7"/>
    <w:rsid w:val="00DA73A5"/>
  </w:style>
  <w:style w:type="paragraph" w:customStyle="1" w:styleId="BA2BA730792442F9B21E098717B3A8C6">
    <w:name w:val="BA2BA730792442F9B21E098717B3A8C6"/>
    <w:rsid w:val="00DA73A5"/>
  </w:style>
  <w:style w:type="paragraph" w:customStyle="1" w:styleId="8360314E61714AC0A263100E5BA82A51">
    <w:name w:val="8360314E61714AC0A263100E5BA82A51"/>
    <w:rsid w:val="00DA73A5"/>
  </w:style>
  <w:style w:type="paragraph" w:customStyle="1" w:styleId="FD5E708357F84EB6B65E3810489F69AC">
    <w:name w:val="FD5E708357F84EB6B65E3810489F69AC"/>
    <w:rsid w:val="00DA73A5"/>
  </w:style>
  <w:style w:type="paragraph" w:customStyle="1" w:styleId="EB7488C5AA6C44BBB98F7E013E2EAD9B">
    <w:name w:val="EB7488C5AA6C44BBB98F7E013E2EAD9B"/>
    <w:rsid w:val="00DA73A5"/>
  </w:style>
  <w:style w:type="paragraph" w:customStyle="1" w:styleId="4912872B60F64C7BA2D5F4F2EF04D5B8">
    <w:name w:val="4912872B60F64C7BA2D5F4F2EF04D5B8"/>
    <w:rsid w:val="00DA73A5"/>
  </w:style>
  <w:style w:type="paragraph" w:customStyle="1" w:styleId="4C167BE748FC431587FF4EC7CFB150C9">
    <w:name w:val="4C167BE748FC431587FF4EC7CFB150C9"/>
    <w:rsid w:val="00DA73A5"/>
  </w:style>
  <w:style w:type="paragraph" w:customStyle="1" w:styleId="4E2682BA4C1741FD94D8D3524571F772">
    <w:name w:val="4E2682BA4C1741FD94D8D3524571F772"/>
    <w:rsid w:val="00DA73A5"/>
  </w:style>
  <w:style w:type="paragraph" w:customStyle="1" w:styleId="39DE8D7A635D41909F0A83105B088999">
    <w:name w:val="39DE8D7A635D41909F0A83105B088999"/>
    <w:rsid w:val="00DA73A5"/>
  </w:style>
  <w:style w:type="paragraph" w:customStyle="1" w:styleId="1F1383A356F644F6955A4F37136548E5">
    <w:name w:val="1F1383A356F644F6955A4F37136548E5"/>
    <w:rsid w:val="00DA73A5"/>
  </w:style>
  <w:style w:type="paragraph" w:customStyle="1" w:styleId="0B215A9BBDB74726AA5420BA3D3DD1A5">
    <w:name w:val="0B215A9BBDB74726AA5420BA3D3DD1A5"/>
    <w:rsid w:val="00DA73A5"/>
  </w:style>
  <w:style w:type="paragraph" w:customStyle="1" w:styleId="FE9520F3F26844D8912868D7FDC73250">
    <w:name w:val="FE9520F3F26844D8912868D7FDC73250"/>
    <w:rsid w:val="00DA73A5"/>
  </w:style>
  <w:style w:type="paragraph" w:customStyle="1" w:styleId="D5143E8F2A8F424A8156F72ACB380667">
    <w:name w:val="D5143E8F2A8F424A8156F72ACB380667"/>
    <w:rsid w:val="00DA73A5"/>
  </w:style>
  <w:style w:type="paragraph" w:customStyle="1" w:styleId="3D9F808F625E4ADAAAE57B4EA4664944">
    <w:name w:val="3D9F808F625E4ADAAAE57B4EA4664944"/>
    <w:rsid w:val="00DA73A5"/>
  </w:style>
  <w:style w:type="paragraph" w:customStyle="1" w:styleId="268026D7AA9C4C05B96EA16476BB7BFD">
    <w:name w:val="268026D7AA9C4C05B96EA16476BB7BFD"/>
    <w:rsid w:val="00DA73A5"/>
  </w:style>
  <w:style w:type="paragraph" w:customStyle="1" w:styleId="FBDE5EBBDF8D420F8F3450747F29DDA6">
    <w:name w:val="FBDE5EBBDF8D420F8F3450747F29DDA6"/>
    <w:rsid w:val="00DA73A5"/>
  </w:style>
  <w:style w:type="paragraph" w:customStyle="1" w:styleId="94C3536C0E714140BD479C367A2F12D8">
    <w:name w:val="94C3536C0E714140BD479C367A2F12D8"/>
    <w:rsid w:val="00DA73A5"/>
  </w:style>
  <w:style w:type="paragraph" w:customStyle="1" w:styleId="6889D2C7588D47649DCF0F70BD295ADA">
    <w:name w:val="6889D2C7588D47649DCF0F70BD295ADA"/>
    <w:rsid w:val="00DA73A5"/>
  </w:style>
  <w:style w:type="paragraph" w:customStyle="1" w:styleId="FBE7F17B57124904A58CAB08BA457F77">
    <w:name w:val="FBE7F17B57124904A58CAB08BA457F77"/>
    <w:rsid w:val="00DA73A5"/>
  </w:style>
  <w:style w:type="paragraph" w:customStyle="1" w:styleId="381C332E304049D7AE1F63C2B5ECD944">
    <w:name w:val="381C332E304049D7AE1F63C2B5ECD944"/>
    <w:rsid w:val="00DA73A5"/>
  </w:style>
  <w:style w:type="paragraph" w:customStyle="1" w:styleId="06597B902ADF48B9979501D836BCD4B8">
    <w:name w:val="06597B902ADF48B9979501D836BCD4B8"/>
    <w:rsid w:val="00DA73A5"/>
  </w:style>
  <w:style w:type="paragraph" w:customStyle="1" w:styleId="83DFF3BA7C154385AEA9393E46D175F8">
    <w:name w:val="83DFF3BA7C154385AEA9393E46D175F8"/>
    <w:rsid w:val="00DA73A5"/>
  </w:style>
  <w:style w:type="paragraph" w:customStyle="1" w:styleId="61F1B0946C7D428AA8929A85AD078D33">
    <w:name w:val="61F1B0946C7D428AA8929A85AD078D33"/>
    <w:rsid w:val="00DA73A5"/>
  </w:style>
  <w:style w:type="paragraph" w:customStyle="1" w:styleId="18EB04BEF7E04E23A07F3CF9923C74E1">
    <w:name w:val="18EB04BEF7E04E23A07F3CF9923C74E1"/>
    <w:rsid w:val="00DA73A5"/>
  </w:style>
  <w:style w:type="paragraph" w:customStyle="1" w:styleId="D7F56BDAAE384C13874FE93FEFA3ECC3">
    <w:name w:val="D7F56BDAAE384C13874FE93FEFA3ECC3"/>
    <w:rsid w:val="00DA73A5"/>
  </w:style>
  <w:style w:type="paragraph" w:customStyle="1" w:styleId="6814D3DAFDC04424B3102AFB28AD9E7E">
    <w:name w:val="6814D3DAFDC04424B3102AFB28AD9E7E"/>
    <w:rsid w:val="00DA73A5"/>
  </w:style>
  <w:style w:type="paragraph" w:customStyle="1" w:styleId="FE45B68CE5CA4928AD96E297BC56F862">
    <w:name w:val="FE45B68CE5CA4928AD96E297BC56F862"/>
    <w:rsid w:val="00DA73A5"/>
  </w:style>
  <w:style w:type="paragraph" w:customStyle="1" w:styleId="88189730215540F586D99BF9CD81553F">
    <w:name w:val="88189730215540F586D99BF9CD81553F"/>
    <w:rsid w:val="00DA73A5"/>
  </w:style>
  <w:style w:type="paragraph" w:customStyle="1" w:styleId="28E30AE8D71F47FB8E9836AD7A692147">
    <w:name w:val="28E30AE8D71F47FB8E9836AD7A692147"/>
    <w:rsid w:val="00DA73A5"/>
  </w:style>
  <w:style w:type="paragraph" w:customStyle="1" w:styleId="DF65806D967F4BF0876430DFEA98113F">
    <w:name w:val="DF65806D967F4BF0876430DFEA98113F"/>
    <w:rsid w:val="00DA73A5"/>
  </w:style>
  <w:style w:type="paragraph" w:customStyle="1" w:styleId="4DD20BE3BD134C8EA830EC5101799D9E">
    <w:name w:val="4DD20BE3BD134C8EA830EC5101799D9E"/>
    <w:rsid w:val="00DA73A5"/>
  </w:style>
  <w:style w:type="paragraph" w:customStyle="1" w:styleId="5295A0694A7A4EEAB5F5FEECAC2DA252">
    <w:name w:val="5295A0694A7A4EEAB5F5FEECAC2DA252"/>
    <w:rsid w:val="00DA73A5"/>
  </w:style>
  <w:style w:type="paragraph" w:customStyle="1" w:styleId="E25109303F814604B267A1903FF2A66F">
    <w:name w:val="E25109303F814604B267A1903FF2A66F"/>
    <w:rsid w:val="00DA73A5"/>
  </w:style>
  <w:style w:type="paragraph" w:customStyle="1" w:styleId="91AA55B983AD455DB3A13D65CBB28295">
    <w:name w:val="91AA55B983AD455DB3A13D65CBB28295"/>
    <w:rsid w:val="00DA73A5"/>
  </w:style>
  <w:style w:type="paragraph" w:customStyle="1" w:styleId="2C65DF98EE994024AF0C60B6D905D1B8">
    <w:name w:val="2C65DF98EE994024AF0C60B6D905D1B8"/>
    <w:rsid w:val="00DA73A5"/>
  </w:style>
  <w:style w:type="paragraph" w:customStyle="1" w:styleId="A2AEEBB906744C708A64DA13D76E1456">
    <w:name w:val="A2AEEBB906744C708A64DA13D76E1456"/>
    <w:rsid w:val="00DA73A5"/>
  </w:style>
  <w:style w:type="paragraph" w:customStyle="1" w:styleId="CB6D9A1E660444E1A8D86E4F8E18D22C">
    <w:name w:val="CB6D9A1E660444E1A8D86E4F8E18D22C"/>
    <w:rsid w:val="00DA73A5"/>
  </w:style>
  <w:style w:type="paragraph" w:customStyle="1" w:styleId="4C35815DCB724716B585B2CB1CBE256F">
    <w:name w:val="4C35815DCB724716B585B2CB1CBE256F"/>
    <w:rsid w:val="00DA73A5"/>
  </w:style>
  <w:style w:type="paragraph" w:customStyle="1" w:styleId="34E78C574FC040E8A8CDA8C2CE06262B">
    <w:name w:val="34E78C574FC040E8A8CDA8C2CE06262B"/>
    <w:rsid w:val="00DA73A5"/>
  </w:style>
  <w:style w:type="paragraph" w:customStyle="1" w:styleId="AD8BA51731B64D1789B826DDD27E9356">
    <w:name w:val="AD8BA51731B64D1789B826DDD27E9356"/>
    <w:rsid w:val="00DA73A5"/>
  </w:style>
  <w:style w:type="paragraph" w:customStyle="1" w:styleId="C2D029D112244D38BC3EE62DFD9F13A1">
    <w:name w:val="C2D029D112244D38BC3EE62DFD9F13A1"/>
    <w:rsid w:val="00DA73A5"/>
  </w:style>
  <w:style w:type="paragraph" w:customStyle="1" w:styleId="ED03A3AC9FED461287D00D1B432CE9FE">
    <w:name w:val="ED03A3AC9FED461287D00D1B432CE9FE"/>
    <w:rsid w:val="00DA73A5"/>
  </w:style>
  <w:style w:type="paragraph" w:customStyle="1" w:styleId="809E50B8169A4DFFB4E025C64518D416">
    <w:name w:val="809E50B8169A4DFFB4E025C64518D416"/>
    <w:rsid w:val="00DA73A5"/>
  </w:style>
  <w:style w:type="paragraph" w:customStyle="1" w:styleId="9C61ED95AA75415CBE1F75C9A9BAB523">
    <w:name w:val="9C61ED95AA75415CBE1F75C9A9BAB523"/>
    <w:rsid w:val="00DA73A5"/>
  </w:style>
  <w:style w:type="paragraph" w:customStyle="1" w:styleId="614017A82F5D40049D51659EE8D5607F">
    <w:name w:val="614017A82F5D40049D51659EE8D5607F"/>
    <w:rsid w:val="00DA73A5"/>
  </w:style>
  <w:style w:type="paragraph" w:customStyle="1" w:styleId="2DC343DBBD2640F8B68A5509589EFC16">
    <w:name w:val="2DC343DBBD2640F8B68A5509589EFC16"/>
    <w:rsid w:val="00DA73A5"/>
  </w:style>
  <w:style w:type="paragraph" w:customStyle="1" w:styleId="11C69695D6D445CB978745DF9EBEEE79">
    <w:name w:val="11C69695D6D445CB978745DF9EBEEE79"/>
    <w:rsid w:val="00DA73A5"/>
  </w:style>
  <w:style w:type="paragraph" w:customStyle="1" w:styleId="1289DE09E2E5404FA8FD703E4CD57B4B">
    <w:name w:val="1289DE09E2E5404FA8FD703E4CD57B4B"/>
    <w:rsid w:val="00DA73A5"/>
  </w:style>
  <w:style w:type="paragraph" w:customStyle="1" w:styleId="1C20396FB60C47E9A3D6E24C79CC112F">
    <w:name w:val="1C20396FB60C47E9A3D6E24C79CC112F"/>
    <w:rsid w:val="00DA73A5"/>
  </w:style>
  <w:style w:type="paragraph" w:customStyle="1" w:styleId="28EF5CEE48F84D20AAE41E4952033236">
    <w:name w:val="28EF5CEE48F84D20AAE41E4952033236"/>
    <w:rsid w:val="00DA73A5"/>
  </w:style>
  <w:style w:type="paragraph" w:customStyle="1" w:styleId="24346CC3609C4C23B3072E220A844486">
    <w:name w:val="24346CC3609C4C23B3072E220A844486"/>
    <w:rsid w:val="00DA73A5"/>
  </w:style>
  <w:style w:type="paragraph" w:customStyle="1" w:styleId="6266A724FE0841AD866BF98DBAC5EE31">
    <w:name w:val="6266A724FE0841AD866BF98DBAC5EE31"/>
    <w:rsid w:val="00DA73A5"/>
  </w:style>
  <w:style w:type="paragraph" w:customStyle="1" w:styleId="1780441572F6416991C4C40E9F56D833">
    <w:name w:val="1780441572F6416991C4C40E9F56D833"/>
    <w:rsid w:val="00DA73A5"/>
  </w:style>
  <w:style w:type="paragraph" w:customStyle="1" w:styleId="7FF149D1DB27458AA2A4F72EE1E478A5">
    <w:name w:val="7FF149D1DB27458AA2A4F72EE1E478A5"/>
    <w:rsid w:val="00DA73A5"/>
  </w:style>
  <w:style w:type="paragraph" w:customStyle="1" w:styleId="E8F7F7EB8A5C4631911379F81E3F0CB7">
    <w:name w:val="E8F7F7EB8A5C4631911379F81E3F0CB7"/>
    <w:rsid w:val="00DA73A5"/>
  </w:style>
  <w:style w:type="paragraph" w:customStyle="1" w:styleId="923AB257E5F7495E8891C4E659582AF7">
    <w:name w:val="923AB257E5F7495E8891C4E659582AF7"/>
    <w:rsid w:val="00DA73A5"/>
  </w:style>
  <w:style w:type="paragraph" w:customStyle="1" w:styleId="35EC521BD9184697B95ACFE0C76C403F">
    <w:name w:val="35EC521BD9184697B95ACFE0C76C403F"/>
    <w:rsid w:val="00DA73A5"/>
  </w:style>
  <w:style w:type="paragraph" w:customStyle="1" w:styleId="FD55DFDC3E1F4029B81F22BCD0001381">
    <w:name w:val="FD55DFDC3E1F4029B81F22BCD0001381"/>
    <w:rsid w:val="00DA73A5"/>
  </w:style>
  <w:style w:type="paragraph" w:customStyle="1" w:styleId="4473AE5A0A5044F6AD8BDC1245A22899">
    <w:name w:val="4473AE5A0A5044F6AD8BDC1245A22899"/>
    <w:rsid w:val="00DA73A5"/>
  </w:style>
  <w:style w:type="paragraph" w:customStyle="1" w:styleId="85E7FBE075504B34AEDA6C0095564D1E">
    <w:name w:val="85E7FBE075504B34AEDA6C0095564D1E"/>
    <w:rsid w:val="00DA73A5"/>
  </w:style>
  <w:style w:type="paragraph" w:customStyle="1" w:styleId="943E167CDE7F442E93514E6327E69D23">
    <w:name w:val="943E167CDE7F442E93514E6327E69D23"/>
    <w:rsid w:val="00DA73A5"/>
  </w:style>
  <w:style w:type="paragraph" w:customStyle="1" w:styleId="40D4E9BB24B84ACF9DF15AEAC8C3CBAD">
    <w:name w:val="40D4E9BB24B84ACF9DF15AEAC8C3CBAD"/>
    <w:rsid w:val="00DA73A5"/>
  </w:style>
  <w:style w:type="paragraph" w:customStyle="1" w:styleId="56809E16B0BE49CB9B577491EA00B344">
    <w:name w:val="56809E16B0BE49CB9B577491EA00B344"/>
    <w:rsid w:val="00DA73A5"/>
  </w:style>
  <w:style w:type="paragraph" w:customStyle="1" w:styleId="FF13A939F53543DF83D88F356F99F826">
    <w:name w:val="FF13A939F53543DF83D88F356F99F826"/>
    <w:rsid w:val="00DA73A5"/>
  </w:style>
  <w:style w:type="paragraph" w:customStyle="1" w:styleId="75DA795113824078BE0BF8E303739D13">
    <w:name w:val="75DA795113824078BE0BF8E303739D13"/>
    <w:rsid w:val="00DA73A5"/>
  </w:style>
  <w:style w:type="paragraph" w:customStyle="1" w:styleId="A07B37A9EB2E4E58BE639681D92DCF03">
    <w:name w:val="A07B37A9EB2E4E58BE639681D92DCF03"/>
    <w:rsid w:val="00DA73A5"/>
  </w:style>
  <w:style w:type="paragraph" w:customStyle="1" w:styleId="441EF39A54214F7D8858C1CC242C1470">
    <w:name w:val="441EF39A54214F7D8858C1CC242C1470"/>
    <w:rsid w:val="00DA73A5"/>
  </w:style>
  <w:style w:type="paragraph" w:customStyle="1" w:styleId="AE7F270C7C6142AE828929F05E9AF0D0">
    <w:name w:val="AE7F270C7C6142AE828929F05E9AF0D0"/>
    <w:rsid w:val="00DA73A5"/>
  </w:style>
  <w:style w:type="paragraph" w:customStyle="1" w:styleId="A1C690021DEF44A0B60C4F17D9A3F602">
    <w:name w:val="A1C690021DEF44A0B60C4F17D9A3F602"/>
    <w:rsid w:val="00DA73A5"/>
  </w:style>
  <w:style w:type="paragraph" w:customStyle="1" w:styleId="B5A7F643F05946408E53CA5737B2652D">
    <w:name w:val="B5A7F643F05946408E53CA5737B2652D"/>
    <w:rsid w:val="00DA73A5"/>
  </w:style>
  <w:style w:type="paragraph" w:customStyle="1" w:styleId="EBEA3FAA5B104C65A90CAC187E5A6E50">
    <w:name w:val="EBEA3FAA5B104C65A90CAC187E5A6E50"/>
    <w:rsid w:val="00DA73A5"/>
  </w:style>
  <w:style w:type="paragraph" w:customStyle="1" w:styleId="9AED9CA1DCBD4BC38671A5C2C6B61D75">
    <w:name w:val="9AED9CA1DCBD4BC38671A5C2C6B61D75"/>
    <w:rsid w:val="00DA73A5"/>
  </w:style>
  <w:style w:type="paragraph" w:customStyle="1" w:styleId="35F73FA3A1FD4C4A946B4C99B5C9D607">
    <w:name w:val="35F73FA3A1FD4C4A946B4C99B5C9D607"/>
    <w:rsid w:val="00DA73A5"/>
  </w:style>
  <w:style w:type="paragraph" w:customStyle="1" w:styleId="5041A7CE9D2D4A1A8BBC9BF42DB65152">
    <w:name w:val="5041A7CE9D2D4A1A8BBC9BF42DB65152"/>
    <w:rsid w:val="00DA73A5"/>
  </w:style>
  <w:style w:type="paragraph" w:customStyle="1" w:styleId="B9F5CAC67899459086574F8F38CFD7D1">
    <w:name w:val="B9F5CAC67899459086574F8F38CFD7D1"/>
    <w:rsid w:val="00DA73A5"/>
  </w:style>
  <w:style w:type="paragraph" w:customStyle="1" w:styleId="632623410E684FC9919343F198E823F6">
    <w:name w:val="632623410E684FC9919343F198E823F6"/>
    <w:rsid w:val="00DA73A5"/>
  </w:style>
  <w:style w:type="paragraph" w:customStyle="1" w:styleId="ED5C8C5463D840138AA9F7CCD68BB405">
    <w:name w:val="ED5C8C5463D840138AA9F7CCD68BB405"/>
    <w:rsid w:val="00DA73A5"/>
  </w:style>
  <w:style w:type="paragraph" w:customStyle="1" w:styleId="3C55699942694413A16516258FEB8F8B">
    <w:name w:val="3C55699942694413A16516258FEB8F8B"/>
    <w:rsid w:val="00DA73A5"/>
  </w:style>
  <w:style w:type="paragraph" w:customStyle="1" w:styleId="6CE563D6F0AC43039343881E73BA361B">
    <w:name w:val="6CE563D6F0AC43039343881E73BA361B"/>
    <w:rsid w:val="00DA73A5"/>
  </w:style>
  <w:style w:type="paragraph" w:customStyle="1" w:styleId="5FAE1B1717B54D7DB0D974985E10BA9B">
    <w:name w:val="5FAE1B1717B54D7DB0D974985E10BA9B"/>
    <w:rsid w:val="00DA73A5"/>
  </w:style>
  <w:style w:type="paragraph" w:customStyle="1" w:styleId="7BB037B228A949C696B878E712F625DF">
    <w:name w:val="7BB037B228A949C696B878E712F625DF"/>
    <w:rsid w:val="00DA73A5"/>
  </w:style>
  <w:style w:type="paragraph" w:customStyle="1" w:styleId="BD600950A66B46358AF820C8DCF8E22A">
    <w:name w:val="BD600950A66B46358AF820C8DCF8E22A"/>
    <w:rsid w:val="00DA73A5"/>
  </w:style>
  <w:style w:type="paragraph" w:customStyle="1" w:styleId="822DABD7DADA4F5D8B9AC61A14F09555">
    <w:name w:val="822DABD7DADA4F5D8B9AC61A14F09555"/>
    <w:rsid w:val="00DA73A5"/>
  </w:style>
  <w:style w:type="paragraph" w:customStyle="1" w:styleId="6F6798BF498C467CB6F82D3E870969C6">
    <w:name w:val="6F6798BF498C467CB6F82D3E870969C6"/>
    <w:rsid w:val="00DA73A5"/>
  </w:style>
  <w:style w:type="paragraph" w:customStyle="1" w:styleId="2EEB4C0190754569B173661F589B6B6A">
    <w:name w:val="2EEB4C0190754569B173661F589B6B6A"/>
    <w:rsid w:val="00DA73A5"/>
  </w:style>
  <w:style w:type="paragraph" w:customStyle="1" w:styleId="0301D58D920E4A30B4A8163D6AAB4F51">
    <w:name w:val="0301D58D920E4A30B4A8163D6AAB4F51"/>
    <w:rsid w:val="00DA73A5"/>
  </w:style>
  <w:style w:type="paragraph" w:customStyle="1" w:styleId="E3E00BBC380E44619A2FC68B67CE9619">
    <w:name w:val="E3E00BBC380E44619A2FC68B67CE9619"/>
    <w:rsid w:val="00DA73A5"/>
  </w:style>
  <w:style w:type="paragraph" w:customStyle="1" w:styleId="CBD25004D8AC49FA84481ECFB34FDA01">
    <w:name w:val="CBD25004D8AC49FA84481ECFB34FDA01"/>
    <w:rsid w:val="00DA73A5"/>
  </w:style>
  <w:style w:type="paragraph" w:customStyle="1" w:styleId="698276F8725640CEB13EBF6F40918433">
    <w:name w:val="698276F8725640CEB13EBF6F40918433"/>
    <w:rsid w:val="00DA73A5"/>
  </w:style>
  <w:style w:type="paragraph" w:customStyle="1" w:styleId="16068C3DE8B748C38D9B5E7DE168DDD4">
    <w:name w:val="16068C3DE8B748C38D9B5E7DE168DDD4"/>
    <w:rsid w:val="00DA73A5"/>
  </w:style>
  <w:style w:type="paragraph" w:customStyle="1" w:styleId="19291054E8274DF38385744F6A18EEFF">
    <w:name w:val="19291054E8274DF38385744F6A18EEFF"/>
    <w:rsid w:val="00DA73A5"/>
  </w:style>
  <w:style w:type="paragraph" w:customStyle="1" w:styleId="131C1B5C81EA4B5D9F43F4CE1B29BB50">
    <w:name w:val="131C1B5C81EA4B5D9F43F4CE1B29BB50"/>
    <w:rsid w:val="00DA73A5"/>
  </w:style>
  <w:style w:type="paragraph" w:customStyle="1" w:styleId="90D1A43739CB4F8493CEABC4323CAD6E">
    <w:name w:val="90D1A43739CB4F8493CEABC4323CAD6E"/>
    <w:rsid w:val="00DA73A5"/>
  </w:style>
  <w:style w:type="paragraph" w:customStyle="1" w:styleId="EFF847D40F0E448A818B70C5E7412801">
    <w:name w:val="EFF847D40F0E448A818B70C5E7412801"/>
    <w:rsid w:val="00DA73A5"/>
  </w:style>
  <w:style w:type="paragraph" w:customStyle="1" w:styleId="0BF3B2F4C4F44BEBA76D95EF38370688">
    <w:name w:val="0BF3B2F4C4F44BEBA76D95EF38370688"/>
    <w:rsid w:val="00DA73A5"/>
  </w:style>
  <w:style w:type="paragraph" w:customStyle="1" w:styleId="B66BFE95A7EA4A44AA5FE79BDF4D7EBB">
    <w:name w:val="B66BFE95A7EA4A44AA5FE79BDF4D7EBB"/>
    <w:rsid w:val="00DA73A5"/>
  </w:style>
  <w:style w:type="paragraph" w:customStyle="1" w:styleId="A1C86601167F4E7BA9E5AF8A22B5B7D4">
    <w:name w:val="A1C86601167F4E7BA9E5AF8A22B5B7D4"/>
    <w:rsid w:val="00DA73A5"/>
  </w:style>
  <w:style w:type="paragraph" w:customStyle="1" w:styleId="5B5E18E5A99F40A49C3E836CFEF14EF6">
    <w:name w:val="5B5E18E5A99F40A49C3E836CFEF14EF6"/>
    <w:rsid w:val="00DA73A5"/>
  </w:style>
  <w:style w:type="paragraph" w:customStyle="1" w:styleId="A28F14418D63412E83C7931012484E24">
    <w:name w:val="A28F14418D63412E83C7931012484E24"/>
    <w:rsid w:val="00DA73A5"/>
  </w:style>
  <w:style w:type="paragraph" w:customStyle="1" w:styleId="679BE1B9994A4F9F920BD6A2DBD7CD51">
    <w:name w:val="679BE1B9994A4F9F920BD6A2DBD7CD51"/>
    <w:rsid w:val="00DA73A5"/>
  </w:style>
  <w:style w:type="paragraph" w:customStyle="1" w:styleId="535A77A1712A40B5B9322651D2EAC9BE">
    <w:name w:val="535A77A1712A40B5B9322651D2EAC9BE"/>
    <w:rsid w:val="00DA73A5"/>
  </w:style>
  <w:style w:type="paragraph" w:customStyle="1" w:styleId="75B6548E04354753BA01B0AC9C21E778">
    <w:name w:val="75B6548E04354753BA01B0AC9C21E778"/>
    <w:rsid w:val="00DA73A5"/>
  </w:style>
  <w:style w:type="paragraph" w:customStyle="1" w:styleId="8C0C50B578BE43B7B408DBDE1FD83669">
    <w:name w:val="8C0C50B578BE43B7B408DBDE1FD83669"/>
    <w:rsid w:val="00DA73A5"/>
  </w:style>
  <w:style w:type="paragraph" w:customStyle="1" w:styleId="A8DA19CA44BC48FF8C770AEE6DCBE6FD">
    <w:name w:val="A8DA19CA44BC48FF8C770AEE6DCBE6FD"/>
    <w:rsid w:val="00DA73A5"/>
  </w:style>
  <w:style w:type="paragraph" w:customStyle="1" w:styleId="E66638BB3B564FF1B02F59FE01216461">
    <w:name w:val="E66638BB3B564FF1B02F59FE01216461"/>
    <w:rsid w:val="00DA73A5"/>
  </w:style>
  <w:style w:type="paragraph" w:customStyle="1" w:styleId="AB29558B261743299F1F87F405791562">
    <w:name w:val="AB29558B261743299F1F87F405791562"/>
    <w:rsid w:val="00DA73A5"/>
  </w:style>
  <w:style w:type="paragraph" w:customStyle="1" w:styleId="6A1B6C1E756F4FB4B19EFCCC7E064BFE">
    <w:name w:val="6A1B6C1E756F4FB4B19EFCCC7E064BFE"/>
    <w:rsid w:val="00DA73A5"/>
  </w:style>
  <w:style w:type="paragraph" w:customStyle="1" w:styleId="4FAAB5E1AC84428DB740DF8F8BA489EA">
    <w:name w:val="4FAAB5E1AC84428DB740DF8F8BA489EA"/>
    <w:rsid w:val="00DA73A5"/>
  </w:style>
  <w:style w:type="paragraph" w:customStyle="1" w:styleId="3FAD6642F9444B3A9BF0599E7ED20E7B26">
    <w:name w:val="3FAD6642F9444B3A9BF0599E7ED20E7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1">
    <w:name w:val="3345EC87C5CC477E835F79BC3FF902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269A93B0884B0BA3DF38AC95A2EF8C1">
    <w:name w:val="A1269A93B0884B0BA3DF38AC95A2EF8C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3C28E5478B4FDCB47402789555BC911">
    <w:name w:val="A33C28E5478B4FDCB47402789555BC9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D3DCA60EFB459794237854DEAF47C61">
    <w:name w:val="01D3DCA60EFB459794237854DEAF47C6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01E432747AA40739932C8A6F35939981">
    <w:name w:val="201E432747AA40739932C8A6F3593998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05AAD803E24CAE8549A3F634D9FB841">
    <w:name w:val="B905AAD803E24CAE8549A3F634D9FB8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A4081DFED45D2ADE2E2FFA6B5D63B1">
    <w:name w:val="53EA4081DFED45D2ADE2E2FFA6B5D63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C95958B54449039DF1DB41A48BF6151">
    <w:name w:val="84C95958B54449039DF1DB41A48BF61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CB5E0847DE43E9A16C91193E1D770F1">
    <w:name w:val="7FCB5E0847DE43E9A16C91193E1D770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B32609977141DF8B7A3739587BC9A51">
    <w:name w:val="88B32609977141DF8B7A3739587BC9A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697124B011445083E159F39538C6CE1">
    <w:name w:val="81697124B011445083E159F39538C6CE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D8038A60E94AFC9E1901FD467D08441">
    <w:name w:val="38D8038A60E94AFC9E1901FD467D084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1A3E6C12FC41C7BE65F98CA315D77B1">
    <w:name w:val="6C1A3E6C12FC41C7BE65F98CA315D77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C764A511F84AFF859BFCBACA2337C01">
    <w:name w:val="D7C764A511F84AFF859BFCBACA2337C0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B929138FE74AAF93C851F9266C52831">
    <w:name w:val="90B929138FE74AAF93C851F9266C5283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F31BB5437D4DA79FADC20E78E5ECFD1">
    <w:name w:val="16F31BB5437D4DA79FADC20E78E5ECFD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F69BDBF1E04F099F4E01BC97B2FA4F1">
    <w:name w:val="1DF69BDBF1E04F099F4E01BC97B2FA4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B2F53B5F04F9298C576E93B48E1F91">
    <w:name w:val="C4BB2F53B5F04F9298C576E93B48E1F9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3F018-11F9-41CA-BC54-571DA2E6BE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950</Words>
  <Characters>542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MAHE</cp:lastModifiedBy>
  <cp:revision>4</cp:revision>
  <cp:lastPrinted>2016-07-19T14:27:00Z</cp:lastPrinted>
  <dcterms:created xsi:type="dcterms:W3CDTF">2019-07-29T11:54:00Z</dcterms:created>
  <dcterms:modified xsi:type="dcterms:W3CDTF">2019-07-29T12:36:00Z</dcterms:modified>
</cp:coreProperties>
</file>